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8705F" w14:textId="7BDB834F" w:rsidR="001C7256" w:rsidRDefault="001C7256" w:rsidP="003F1ABD">
      <w:pPr>
        <w:bidi/>
        <w:rPr>
          <w:b/>
          <w:bCs/>
          <w:sz w:val="36"/>
          <w:szCs w:val="36"/>
          <w:u w:val="single"/>
        </w:rPr>
      </w:pPr>
    </w:p>
    <w:p w14:paraId="78291809" w14:textId="6E009237" w:rsidR="00B75847" w:rsidRPr="00770C17" w:rsidRDefault="00B2275E" w:rsidP="003F1ABD">
      <w:pPr>
        <w:bidi/>
        <w:jc w:val="center"/>
        <w:rPr>
          <w:b/>
          <w:bCs/>
          <w:sz w:val="36"/>
          <w:szCs w:val="36"/>
          <w:u w:val="single"/>
          <w:rtl/>
          <w:lang w:bidi="fa-IR"/>
        </w:rPr>
      </w:pPr>
      <w:r>
        <w:rPr>
          <w:rFonts w:hint="cs"/>
          <w:b/>
          <w:bCs/>
          <w:sz w:val="36"/>
          <w:szCs w:val="36"/>
          <w:u w:val="single"/>
          <w:rtl/>
          <w:lang w:bidi="fa-IR"/>
        </w:rPr>
        <w:t>فۆڕمی ناردنی زانیارییەکان</w:t>
      </w:r>
    </w:p>
    <w:p w14:paraId="4D125FC5" w14:textId="694F7C18" w:rsidR="00F121A9" w:rsidRPr="00170E33" w:rsidRDefault="00F121A9" w:rsidP="003F1ABD">
      <w:pPr>
        <w:bidi/>
        <w:rPr>
          <w:rFonts w:asciiTheme="minorHAnsi" w:hAnsiTheme="minorHAnsi" w:cstheme="minorHAnsi"/>
          <w:rtl/>
          <w:lang w:bidi="ku-Arab-IQ"/>
        </w:rPr>
      </w:pPr>
      <w:r w:rsidRPr="00170E33">
        <w:rPr>
          <w:rFonts w:asciiTheme="minorHAnsi" w:hAnsiTheme="minorHAnsi" w:cstheme="minorHAnsi"/>
          <w:rtl/>
          <w:lang w:bidi="ku-Arab-IQ"/>
        </w:rPr>
        <w:t xml:space="preserve">تاکەکان، گرووپەکان، ڕێکخراوەکان و ئەو سەرچاوانەی دەیانەوێ زانیاری و بەڵگەکانیان سەبارەت بە کۆماری ئیسلامی بنێرن بۆ کومیتەی سەربەخۆی نێونەتەوەیی </w:t>
      </w:r>
      <w:proofErr w:type="spellStart"/>
      <w:r w:rsidR="00655241" w:rsidRPr="00655241">
        <w:rPr>
          <w:rFonts w:asciiTheme="minorHAnsi" w:hAnsiTheme="minorHAnsi" w:cstheme="minorHAnsi"/>
          <w:lang w:bidi="ku-Arab-IQ"/>
        </w:rPr>
        <w:t>د</w:t>
      </w:r>
      <w:r w:rsidR="00655241" w:rsidRPr="00655241">
        <w:rPr>
          <w:rFonts w:asciiTheme="minorHAnsi" w:hAnsiTheme="minorHAnsi" w:cstheme="minorHAnsi" w:hint="cs"/>
          <w:lang w:bidi="ku-Arab-IQ"/>
        </w:rPr>
        <w:t>ۆزینەوەی</w:t>
      </w:r>
      <w:proofErr w:type="spellEnd"/>
      <w:r w:rsidR="00655241" w:rsidRPr="00655241">
        <w:rPr>
          <w:rFonts w:asciiTheme="minorHAnsi" w:hAnsiTheme="minorHAnsi" w:cstheme="minorHAnsi"/>
          <w:lang w:bidi="ku-Arab-IQ"/>
        </w:rPr>
        <w:t xml:space="preserve"> </w:t>
      </w:r>
      <w:proofErr w:type="spellStart"/>
      <w:r w:rsidR="00655241" w:rsidRPr="00655241">
        <w:rPr>
          <w:rFonts w:asciiTheme="minorHAnsi" w:hAnsiTheme="minorHAnsi" w:cstheme="minorHAnsi" w:hint="cs"/>
          <w:lang w:bidi="ku-Arab-IQ"/>
        </w:rPr>
        <w:t>ڕاستییەکان</w:t>
      </w:r>
      <w:proofErr w:type="spellEnd"/>
      <w:r w:rsidRPr="00170E33">
        <w:rPr>
          <w:rFonts w:asciiTheme="minorHAnsi" w:hAnsiTheme="minorHAnsi" w:cstheme="minorHAnsi"/>
          <w:rtl/>
          <w:lang w:bidi="ku-Arab-IQ"/>
        </w:rPr>
        <w:t xml:space="preserve"> ( کە لە درێژەدا پێی دەوترێ " ڕاسپاردەی </w:t>
      </w:r>
      <w:r w:rsidRPr="00170E33">
        <w:rPr>
          <w:rFonts w:asciiTheme="minorHAnsi" w:hAnsiTheme="minorHAnsi" w:cstheme="minorHAnsi"/>
          <w:lang w:bidi="ku-Arab-IQ"/>
        </w:rPr>
        <w:t>FFM</w:t>
      </w:r>
      <w:r w:rsidR="00C91B42">
        <w:rPr>
          <w:rFonts w:asciiTheme="minorHAnsi" w:hAnsiTheme="minorHAnsi" w:cstheme="minorHAnsi" w:hint="cs"/>
          <w:rtl/>
          <w:lang w:bidi="ku-Arab-IQ"/>
        </w:rPr>
        <w:t xml:space="preserve">ـی </w:t>
      </w:r>
      <w:r w:rsidRPr="00170E33">
        <w:rPr>
          <w:rFonts w:asciiTheme="minorHAnsi" w:hAnsiTheme="minorHAnsi" w:cstheme="minorHAnsi"/>
          <w:rtl/>
          <w:lang w:bidi="ku-Arab-IQ"/>
        </w:rPr>
        <w:t>ئێران"). تکایە ئەم فۆڕمە پڕ بکەنەوە و لەگەڵ ئەو بەڵگانەی پێوەندییان بە زانیارییەکانەوە هەیە بە ئیمەیل یان لە ڕێگای ئەپلیکەیشێنی سیگناڵەوە بۆمان بەڕێ بکەن.</w:t>
      </w:r>
      <w:r w:rsidR="00655241" w:rsidRPr="00655241">
        <w:t xml:space="preserve"> </w:t>
      </w:r>
    </w:p>
    <w:p w14:paraId="4BAA703F" w14:textId="77777777" w:rsidR="00820842" w:rsidRDefault="00820842" w:rsidP="003F1ABD">
      <w:pPr>
        <w:bidi/>
        <w:jc w:val="right"/>
        <w:rPr>
          <w:sz w:val="32"/>
          <w:szCs w:val="32"/>
          <w:rtl/>
          <w:lang w:bidi="ku-Arab-IQ"/>
        </w:rPr>
      </w:pPr>
    </w:p>
    <w:p w14:paraId="64A10E6E" w14:textId="75F2F2AE" w:rsidR="00820842" w:rsidRPr="00170E33" w:rsidRDefault="00820842" w:rsidP="003F1ABD">
      <w:pPr>
        <w:bidi/>
        <w:rPr>
          <w:rFonts w:asciiTheme="minorHAnsi" w:hAnsiTheme="minorHAnsi" w:cstheme="minorHAnsi"/>
          <w:rtl/>
          <w:lang w:bidi="ku-Arab-IQ"/>
        </w:rPr>
      </w:pPr>
      <w:r w:rsidRPr="00170E33">
        <w:rPr>
          <w:rFonts w:asciiTheme="minorHAnsi" w:hAnsiTheme="minorHAnsi" w:cstheme="minorHAnsi"/>
          <w:rtl/>
          <w:lang w:bidi="ku-Arab-IQ"/>
        </w:rPr>
        <w:t xml:space="preserve">ڕاسپاردەی </w:t>
      </w:r>
      <w:r w:rsidR="008151F2" w:rsidRPr="00170E33">
        <w:rPr>
          <w:rFonts w:asciiTheme="minorHAnsi" w:hAnsiTheme="minorHAnsi" w:cstheme="minorHAnsi"/>
          <w:lang w:bidi="fa-IR"/>
        </w:rPr>
        <w:t>FFM</w:t>
      </w:r>
      <w:r w:rsidR="008151F2" w:rsidRPr="00170E33">
        <w:rPr>
          <w:rFonts w:asciiTheme="minorHAnsi" w:hAnsiTheme="minorHAnsi" w:cstheme="minorHAnsi"/>
          <w:rtl/>
          <w:lang w:bidi="ku-Arab-IQ"/>
        </w:rPr>
        <w:t xml:space="preserve">ی ئێران </w:t>
      </w:r>
      <w:r w:rsidRPr="00170E33">
        <w:rPr>
          <w:rFonts w:asciiTheme="minorHAnsi" w:hAnsiTheme="minorHAnsi" w:cstheme="minorHAnsi"/>
          <w:rtl/>
          <w:lang w:bidi="ku-Arab-IQ"/>
        </w:rPr>
        <w:t xml:space="preserve"> لەوانەیە لە ڕاپۆرتە گشتییەکانی خۆی</w:t>
      </w:r>
      <w:r w:rsidRPr="00170E33">
        <w:rPr>
          <w:rFonts w:asciiTheme="minorHAnsi" w:hAnsiTheme="minorHAnsi" w:cstheme="minorHAnsi"/>
          <w:rtl/>
          <w:lang w:bidi="ku-Arab-IQ"/>
        </w:rPr>
        <w:softHyphen/>
        <w:t>دا لەو زانیارییانەی پێی دەگات کەڵک وەر بگرێت. هەر کاتێکیش لە ڕاپۆرتە گشتییەکانی</w:t>
      </w:r>
      <w:r w:rsidRPr="00170E33">
        <w:rPr>
          <w:rFonts w:asciiTheme="minorHAnsi" w:hAnsiTheme="minorHAnsi" w:cstheme="minorHAnsi"/>
          <w:rtl/>
          <w:lang w:bidi="ku-Arab-IQ"/>
        </w:rPr>
        <w:softHyphen/>
        <w:t>دا لەم بابەتانە کەڵک وەر بگرێت، دەقەکە بە جۆرێک دەنووسرێت کە سەرچاوەکەی نەناسرێتەوە.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616"/>
        <w:gridCol w:w="7009"/>
      </w:tblGrid>
      <w:tr w:rsidR="00770C17" w:rsidRPr="00A233FB" w14:paraId="2D7916CA" w14:textId="77777777" w:rsidTr="003C676D">
        <w:tc>
          <w:tcPr>
            <w:tcW w:w="2616" w:type="dxa"/>
          </w:tcPr>
          <w:p w14:paraId="78E543CF" w14:textId="152EBF9E" w:rsidR="00FE7AE0" w:rsidRPr="00043101" w:rsidRDefault="005C3E40" w:rsidP="00C226CF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  <w:lang w:bidi="ku-Arab-IQ"/>
              </w:rPr>
              <w:t>ناوی کەس/ شوناسی هەناردەکەر</w:t>
            </w:r>
          </w:p>
        </w:tc>
        <w:tc>
          <w:tcPr>
            <w:tcW w:w="7009" w:type="dxa"/>
          </w:tcPr>
          <w:p w14:paraId="12228B60" w14:textId="55B1D50E" w:rsidR="00887EA7" w:rsidRPr="00C3473D" w:rsidRDefault="00C3473D" w:rsidP="003F1ABD">
            <w:pPr>
              <w:bidi/>
              <w:jc w:val="right"/>
            </w:pPr>
            <w:r>
              <w:rPr>
                <w:rFonts w:hint="cs"/>
                <w:rtl/>
              </w:rPr>
              <w:t>بۆ نووسینی دەق لێرەدا کلیک بکەن</w:t>
            </w:r>
          </w:p>
          <w:p w14:paraId="0E6756C9" w14:textId="2CE37EC7" w:rsidR="00412C00" w:rsidRPr="00A233FB" w:rsidRDefault="00412C00" w:rsidP="00C226CF">
            <w:pPr>
              <w:bidi/>
            </w:pPr>
          </w:p>
        </w:tc>
      </w:tr>
      <w:tr w:rsidR="00770C17" w:rsidRPr="00A233FB" w14:paraId="22D9C17F" w14:textId="77777777" w:rsidTr="003C676D">
        <w:tc>
          <w:tcPr>
            <w:tcW w:w="2616" w:type="dxa"/>
          </w:tcPr>
          <w:p w14:paraId="196C1EF3" w14:textId="04AC8AEB" w:rsidR="006E16FA" w:rsidRPr="00043101" w:rsidRDefault="005C3E40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sz w:val="32"/>
                <w:szCs w:val="32"/>
                <w:rtl/>
                <w:lang w:bidi="ku-Arab-IQ"/>
              </w:rPr>
              <w:t xml:space="preserve"> </w:t>
            </w:r>
            <w:r w:rsidRPr="00043101">
              <w:rPr>
                <w:rFonts w:ascii="Calibri" w:hAnsi="Calibri" w:cs="Calibri"/>
                <w:b/>
                <w:bCs/>
                <w:rtl/>
                <w:lang w:bidi="ku-Arab-IQ"/>
              </w:rPr>
              <w:t xml:space="preserve">زانیاری پێوەندیی کەسی                                                                         هەناردەکەری زانیارییەکان   </w:t>
            </w:r>
          </w:p>
        </w:tc>
        <w:tc>
          <w:tcPr>
            <w:tcW w:w="7009" w:type="dxa"/>
          </w:tcPr>
          <w:p w14:paraId="04FE4C73" w14:textId="77777777" w:rsidR="00887EA7" w:rsidRDefault="00820842" w:rsidP="003F1ABD">
            <w:pPr>
              <w:bidi/>
              <w:jc w:val="right"/>
              <w:rPr>
                <w:color w:val="FF0000"/>
                <w:sz w:val="22"/>
                <w:szCs w:val="22"/>
              </w:rPr>
            </w:pPr>
            <w:r w:rsidRPr="00170E33">
              <w:rPr>
                <w:rtl/>
                <w:lang w:bidi="ku-Arab-IQ"/>
              </w:rPr>
              <w:t>ناونیشانی ئیمەیل:</w:t>
            </w:r>
            <w:r w:rsidRPr="00170E33">
              <w:rPr>
                <w:rFonts w:hint="cs"/>
                <w:rtl/>
                <w:lang w:bidi="ku-Arab-IQ"/>
              </w:rPr>
              <w:t xml:space="preserve"> </w:t>
            </w:r>
            <w:sdt>
              <w:sdtPr>
                <w:rPr>
                  <w:color w:val="FF0000"/>
                  <w:sz w:val="22"/>
                  <w:szCs w:val="22"/>
                  <w:rtl/>
                </w:rPr>
                <w:id w:val="1560675818"/>
              </w:sdtPr>
              <w:sdtEndPr/>
              <w:sdtContent>
                <w:r w:rsidR="00887EA7" w:rsidRPr="00170E33">
                  <w:rPr>
                    <w:rFonts w:hint="cs"/>
                    <w:color w:val="FF0000"/>
                    <w:rtl/>
                    <w:lang w:bidi="ku-Arab-IQ"/>
                  </w:rPr>
                  <w:t>بۆ نووسینی دەق لێرەدا کلیک بکەن</w:t>
                </w:r>
              </w:sdtContent>
            </w:sdt>
          </w:p>
          <w:p w14:paraId="0E7A85A5" w14:textId="575F7AFE" w:rsidR="006E16FA" w:rsidRDefault="006E16FA" w:rsidP="003F1ABD">
            <w:pPr>
              <w:bidi/>
              <w:rPr>
                <w:rtl/>
              </w:rPr>
            </w:pPr>
          </w:p>
          <w:p w14:paraId="6722ED64" w14:textId="77777777" w:rsidR="00887EA7" w:rsidRDefault="00820842" w:rsidP="003F1ABD">
            <w:pPr>
              <w:bidi/>
              <w:jc w:val="right"/>
              <w:rPr>
                <w:color w:val="FF0000"/>
                <w:sz w:val="22"/>
                <w:szCs w:val="22"/>
              </w:rPr>
            </w:pPr>
            <w:r w:rsidRPr="00170E33">
              <w:rPr>
                <w:rFonts w:hint="cs"/>
                <w:rtl/>
                <w:lang w:bidi="ku-Arab-IQ"/>
              </w:rPr>
              <w:t>تەلەفوون/ واتس</w:t>
            </w:r>
            <w:r w:rsidRPr="00170E33">
              <w:rPr>
                <w:rtl/>
                <w:lang w:bidi="ku-Arab-IQ"/>
              </w:rPr>
              <w:softHyphen/>
            </w:r>
            <w:r w:rsidRPr="00170E33">
              <w:rPr>
                <w:rFonts w:hint="cs"/>
                <w:rtl/>
                <w:lang w:bidi="ku-Arab-IQ"/>
              </w:rPr>
              <w:t>ئاپ/ سیگناڵ و شتی دیکە:</w:t>
            </w:r>
            <w:r>
              <w:rPr>
                <w:rFonts w:hint="cs"/>
                <w:sz w:val="32"/>
                <w:szCs w:val="32"/>
                <w:rtl/>
                <w:lang w:bidi="ku-Arab-IQ"/>
              </w:rPr>
              <w:t xml:space="preserve"> </w:t>
            </w:r>
            <w:sdt>
              <w:sdtPr>
                <w:rPr>
                  <w:color w:val="FF0000"/>
                  <w:sz w:val="20"/>
                  <w:szCs w:val="20"/>
                  <w:rtl/>
                </w:rPr>
                <w:id w:val="-668027443"/>
              </w:sdtPr>
              <w:sdtEndPr/>
              <w:sdtContent>
                <w:r w:rsidR="00887EA7" w:rsidRPr="00170E33">
                  <w:rPr>
                    <w:rFonts w:hint="cs"/>
                    <w:color w:val="FF0000"/>
                    <w:rtl/>
                    <w:lang w:bidi="ku-Arab-IQ"/>
                  </w:rPr>
                  <w:t>بۆ نووسینی دەق لێرەدا کلیک بکەن</w:t>
                </w:r>
              </w:sdtContent>
            </w:sdt>
          </w:p>
          <w:p w14:paraId="2DAC5BD5" w14:textId="5249964A" w:rsidR="00820842" w:rsidRDefault="00820842" w:rsidP="003F1ABD">
            <w:pPr>
              <w:bidi/>
              <w:rPr>
                <w:rtl/>
              </w:rPr>
            </w:pPr>
          </w:p>
          <w:p w14:paraId="45D3F2D8" w14:textId="77777777" w:rsidR="00887EA7" w:rsidRDefault="00820842" w:rsidP="003F1ABD">
            <w:pPr>
              <w:bidi/>
              <w:jc w:val="right"/>
              <w:rPr>
                <w:color w:val="FF0000"/>
                <w:sz w:val="22"/>
                <w:szCs w:val="22"/>
              </w:rPr>
            </w:pPr>
            <w:r>
              <w:rPr>
                <w:rFonts w:hint="cs"/>
                <w:rtl/>
              </w:rPr>
              <w:t>ناونیشانی ماڵپەڕ:</w:t>
            </w:r>
            <w:r w:rsidR="00887EA7">
              <w:rPr>
                <w:rFonts w:hint="cs"/>
                <w:rtl/>
              </w:rPr>
              <w:t xml:space="preserve"> </w:t>
            </w:r>
            <w:sdt>
              <w:sdtPr>
                <w:rPr>
                  <w:color w:val="FF0000"/>
                  <w:sz w:val="20"/>
                  <w:szCs w:val="20"/>
                  <w:rtl/>
                </w:rPr>
                <w:id w:val="-102043075"/>
              </w:sdtPr>
              <w:sdtEndPr/>
              <w:sdtContent>
                <w:r w:rsidR="00887EA7" w:rsidRPr="00170E33">
                  <w:rPr>
                    <w:rFonts w:hint="cs"/>
                    <w:color w:val="FF0000"/>
                    <w:rtl/>
                    <w:lang w:bidi="ku-Arab-IQ"/>
                  </w:rPr>
                  <w:t>بۆ نووسینی دەق لێرەدا کلیک بکەن</w:t>
                </w:r>
              </w:sdtContent>
            </w:sdt>
          </w:p>
          <w:p w14:paraId="7025171C" w14:textId="76B0F00A" w:rsidR="001C7256" w:rsidRPr="00770C17" w:rsidRDefault="00820842" w:rsidP="003F1ABD">
            <w:pPr>
              <w:bidi/>
            </w:pPr>
            <w:r>
              <w:rPr>
                <w:rFonts w:hint="cs"/>
                <w:sz w:val="32"/>
                <w:szCs w:val="32"/>
                <w:rtl/>
                <w:lang w:bidi="ku-Arab-IQ"/>
              </w:rPr>
              <w:t xml:space="preserve">      </w:t>
            </w:r>
          </w:p>
          <w:p w14:paraId="59F48A60" w14:textId="0500BF5A" w:rsidR="001C7256" w:rsidRPr="00770C17" w:rsidRDefault="001C7256" w:rsidP="003F1ABD">
            <w:pPr>
              <w:bidi/>
            </w:pPr>
            <w:r w:rsidRPr="00770C17">
              <w:t xml:space="preserve">   </w:t>
            </w:r>
          </w:p>
          <w:p w14:paraId="5C0756F9" w14:textId="1FB5703B" w:rsidR="00820842" w:rsidRPr="00170E33" w:rsidRDefault="00820842" w:rsidP="003F1ABD">
            <w:pPr>
              <w:bidi/>
              <w:rPr>
                <w:rtl/>
                <w:lang w:bidi="ku-Arab-IQ"/>
              </w:rPr>
            </w:pPr>
            <w:r w:rsidRPr="00170E33">
              <w:rPr>
                <w:rFonts w:hint="cs"/>
                <w:rtl/>
                <w:lang w:bidi="ku-Arab-IQ"/>
              </w:rPr>
              <w:t xml:space="preserve">ڕازین بەوەی </w:t>
            </w:r>
            <w:r w:rsidRPr="00170E33">
              <w:rPr>
                <w:lang w:bidi="fa-IR"/>
              </w:rPr>
              <w:t>FFM</w:t>
            </w:r>
            <w:r w:rsidRPr="00170E33">
              <w:rPr>
                <w:rFonts w:hint="cs"/>
                <w:rtl/>
                <w:lang w:bidi="ku-Arab-IQ"/>
              </w:rPr>
              <w:t xml:space="preserve">ی ئێران پێوەندیمان پێوە بکات؟بەڵێ </w:t>
            </w:r>
            <w:sdt>
              <w:sdtPr>
                <w:rPr>
                  <w:sz w:val="20"/>
                  <w:szCs w:val="20"/>
                  <w:rtl/>
                </w:rPr>
                <w:id w:val="-774089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3E40" w:rsidRPr="00170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70E33">
              <w:rPr>
                <w:rFonts w:hint="cs"/>
                <w:rtl/>
                <w:lang w:bidi="ku-Arab-IQ"/>
              </w:rPr>
              <w:t xml:space="preserve">   نا </w:t>
            </w:r>
            <w:sdt>
              <w:sdtPr>
                <w:rPr>
                  <w:sz w:val="20"/>
                  <w:szCs w:val="20"/>
                  <w:rtl/>
                </w:rPr>
                <w:id w:val="925310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3E40" w:rsidRPr="00170E3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170E33">
              <w:rPr>
                <w:rFonts w:hint="cs"/>
                <w:rtl/>
                <w:lang w:bidi="ku-Arab-IQ"/>
              </w:rPr>
              <w:t xml:space="preserve">        </w:t>
            </w:r>
          </w:p>
          <w:p w14:paraId="156D72CC" w14:textId="0C0879FE" w:rsidR="006E16FA" w:rsidRPr="00770C17" w:rsidRDefault="006E16FA" w:rsidP="003F1ABD">
            <w:pPr>
              <w:bidi/>
            </w:pPr>
          </w:p>
        </w:tc>
      </w:tr>
      <w:tr w:rsidR="00770C17" w:rsidRPr="00A233FB" w14:paraId="6A7BB9FD" w14:textId="77777777" w:rsidTr="003C676D">
        <w:trPr>
          <w:trHeight w:val="2770"/>
        </w:trPr>
        <w:tc>
          <w:tcPr>
            <w:tcW w:w="2616" w:type="dxa"/>
            <w:tcBorders>
              <w:bottom w:val="single" w:sz="4" w:space="0" w:color="000000" w:themeColor="text1"/>
            </w:tcBorders>
          </w:tcPr>
          <w:p w14:paraId="79E2FD10" w14:textId="43448CA8" w:rsidR="00DB5E5B" w:rsidRPr="00043101" w:rsidDel="008D2D23" w:rsidRDefault="003C676D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پێوەندی لەگەڵ قوربانیی پێشێل</w:t>
            </w:r>
            <w:r w:rsidRPr="00043101">
              <w:rPr>
                <w:rFonts w:ascii="Calibri" w:hAnsi="Calibri" w:cs="Calibri"/>
                <w:b/>
                <w:bCs/>
                <w:rtl/>
              </w:rPr>
              <w:softHyphen/>
              <w:t>کراوی مافی مرۆڤ</w:t>
            </w:r>
          </w:p>
          <w:p w14:paraId="16E0E042" w14:textId="420AE144" w:rsidR="001C7256" w:rsidRPr="00043101" w:rsidRDefault="001C7256" w:rsidP="003F1ABD">
            <w:pPr>
              <w:bidi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7009" w:type="dxa"/>
            <w:tcBorders>
              <w:bottom w:val="single" w:sz="4" w:space="0" w:color="000000" w:themeColor="text1"/>
            </w:tcBorders>
          </w:tcPr>
          <w:p w14:paraId="08D8DAA8" w14:textId="0FC28CBA" w:rsidR="0087751A" w:rsidRPr="00170E33" w:rsidRDefault="00BA3985" w:rsidP="003F1ABD">
            <w:pPr>
              <w:bidi/>
              <w:rPr>
                <w:lang w:bidi="ku-Arab-IQ"/>
              </w:rPr>
            </w:pPr>
            <w:r w:rsidRPr="00170E33">
              <w:rPr>
                <w:rFonts w:hint="cs"/>
                <w:rtl/>
                <w:lang w:bidi="ku-Arab-IQ"/>
              </w:rPr>
              <w:t>خۆی، ئێمە یان کەسێکی دیکە؟</w:t>
            </w:r>
          </w:p>
          <w:p w14:paraId="359D7AA9" w14:textId="77777777" w:rsidR="00BA3985" w:rsidRDefault="00BA3985" w:rsidP="003F1ABD">
            <w:pPr>
              <w:bidi/>
              <w:rPr>
                <w:sz w:val="32"/>
                <w:szCs w:val="32"/>
                <w:lang w:bidi="ku-Arab-IQ"/>
              </w:rPr>
            </w:pPr>
          </w:p>
          <w:p w14:paraId="75777CFC" w14:textId="77777777" w:rsidR="00BA3985" w:rsidRDefault="00BA3985" w:rsidP="003F1ABD">
            <w:pPr>
              <w:bidi/>
              <w:rPr>
                <w:sz w:val="32"/>
                <w:szCs w:val="32"/>
                <w:lang w:bidi="ku-Arab-IQ"/>
              </w:rPr>
            </w:pPr>
          </w:p>
          <w:p w14:paraId="0402B65A" w14:textId="77777777" w:rsidR="00BA3985" w:rsidRDefault="00BA3985" w:rsidP="003F1ABD">
            <w:pPr>
              <w:bidi/>
            </w:pPr>
          </w:p>
          <w:p w14:paraId="79BB15C2" w14:textId="77777777" w:rsidR="00BA3985" w:rsidRPr="00170E33" w:rsidRDefault="00BA3985" w:rsidP="003F1ABD">
            <w:pPr>
              <w:bidi/>
              <w:rPr>
                <w:rtl/>
                <w:lang w:bidi="ku-Arab-IQ"/>
              </w:rPr>
            </w:pPr>
            <w:r w:rsidRPr="00170E33">
              <w:rPr>
                <w:rFonts w:hint="cs"/>
                <w:rtl/>
                <w:lang w:bidi="ku-Arab-IQ"/>
              </w:rPr>
              <w:t>ئەگەر کەسێکی دیکەیە، کێیە و جۆری پێوەندییەکەی چۆنە:</w:t>
            </w:r>
          </w:p>
          <w:sdt>
            <w:sdtPr>
              <w:rPr>
                <w:color w:val="FF0000"/>
                <w:sz w:val="22"/>
                <w:szCs w:val="22"/>
                <w:rtl/>
              </w:rPr>
              <w:id w:val="-2134710924"/>
            </w:sdtPr>
            <w:sdtEndPr>
              <w:rPr>
                <w:sz w:val="20"/>
                <w:szCs w:val="20"/>
              </w:rPr>
            </w:sdtEndPr>
            <w:sdtContent>
              <w:p w14:paraId="0DFB0161" w14:textId="51C93DC8" w:rsidR="00DB5E5B" w:rsidRPr="00170E33" w:rsidRDefault="00BA3985" w:rsidP="003F1ABD">
                <w:pPr>
                  <w:bidi/>
                  <w:rPr>
                    <w:color w:val="FF0000"/>
                    <w:sz w:val="20"/>
                    <w:szCs w:val="20"/>
                  </w:rPr>
                </w:pPr>
                <w:r w:rsidRPr="00170E33">
                  <w:rPr>
                    <w:rFonts w:hint="cs"/>
                    <w:color w:val="FF0000"/>
                    <w:rtl/>
                    <w:lang w:bidi="ku-Arab-IQ"/>
                  </w:rPr>
                  <w:t>بۆ نووسینی دەق لێرەدا کلیک بکەن</w:t>
                </w:r>
              </w:p>
            </w:sdtContent>
          </w:sdt>
          <w:p w14:paraId="4C080384" w14:textId="14134534" w:rsidR="001C7256" w:rsidRPr="00770C17" w:rsidRDefault="00DB5E5B" w:rsidP="003F1ABD">
            <w:pPr>
              <w:bidi/>
            </w:pPr>
            <w:r w:rsidRPr="00BA3985">
              <w:rPr>
                <w:color w:val="FF0000"/>
                <w:sz w:val="22"/>
                <w:szCs w:val="22"/>
              </w:rPr>
              <w:t xml:space="preserve"> </w:t>
            </w:r>
          </w:p>
        </w:tc>
      </w:tr>
      <w:tr w:rsidR="00770C17" w:rsidRPr="00A233FB" w14:paraId="0ED825B0" w14:textId="77777777" w:rsidTr="003C676D">
        <w:tc>
          <w:tcPr>
            <w:tcW w:w="2616" w:type="dxa"/>
          </w:tcPr>
          <w:p w14:paraId="1C08C644" w14:textId="6E529897" w:rsidR="001C7256" w:rsidRPr="00043101" w:rsidRDefault="003C676D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کات یان کاتەکان و سەردەمی ڕوودانی ڕووداوەکە</w:t>
            </w:r>
          </w:p>
        </w:tc>
        <w:tc>
          <w:tcPr>
            <w:tcW w:w="7009" w:type="dxa"/>
          </w:tcPr>
          <w:sdt>
            <w:sdtPr>
              <w:rPr>
                <w:color w:val="FF0000"/>
                <w:rtl/>
              </w:rPr>
              <w:id w:val="781693888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066A3E3" w14:textId="032FA955" w:rsidR="001C7256" w:rsidRDefault="003C676D" w:rsidP="003F1ABD">
                <w:pPr>
                  <w:bidi/>
                </w:pPr>
                <w:r w:rsidRPr="00170E33">
                  <w:rPr>
                    <w:color w:val="FF0000"/>
                    <w:rtl/>
                  </w:rPr>
                  <w:t>بۆ نووسینی دەق لێرەدا کلیک بکەن</w:t>
                </w:r>
              </w:p>
            </w:sdtContent>
          </w:sdt>
          <w:p w14:paraId="1500E4F9" w14:textId="38716B04" w:rsidR="00322F1E" w:rsidRDefault="00322F1E" w:rsidP="003F1ABD">
            <w:pPr>
              <w:bidi/>
            </w:pPr>
          </w:p>
          <w:p w14:paraId="72233B5D" w14:textId="5975D55F" w:rsidR="00D93737" w:rsidRDefault="003C676D" w:rsidP="003F1ABD">
            <w:pPr>
              <w:bidi/>
            </w:pPr>
            <w:r>
              <w:rPr>
                <w:rFonts w:hint="cs"/>
                <w:rtl/>
              </w:rPr>
              <w:t>ڕۆژ/مانگ/ساڵ</w:t>
            </w:r>
          </w:p>
          <w:p w14:paraId="3BD8E487" w14:textId="43F5C7B8" w:rsidR="00322F1E" w:rsidRDefault="00383288" w:rsidP="003F1ABD">
            <w:pPr>
              <w:bidi/>
            </w:pPr>
            <w:sdt>
              <w:sdtPr>
                <w:rPr>
                  <w:color w:val="FF0000"/>
                  <w:rtl/>
                </w:rPr>
                <w:id w:val="970245121"/>
              </w:sdtPr>
              <w:sdtEndPr/>
              <w:sdtContent>
                <w:r w:rsidR="003C676D" w:rsidRPr="00170E33">
                  <w:rPr>
                    <w:rFonts w:hint="cs"/>
                    <w:color w:val="FF0000"/>
                    <w:rtl/>
                  </w:rPr>
                  <w:t>بۆ نووسینی دەق لێرەدا کلیک بکەن</w:t>
                </w:r>
              </w:sdtContent>
            </w:sdt>
            <w:r w:rsidR="00322F1E">
              <w:t xml:space="preserve"> (</w:t>
            </w:r>
            <w:r w:rsidR="003C676D">
              <w:rPr>
                <w:rFonts w:hint="cs"/>
                <w:rtl/>
              </w:rPr>
              <w:t>بە ڕێکەوتی ئێران</w:t>
            </w:r>
            <w:r w:rsidR="00322F1E">
              <w:t>)</w:t>
            </w:r>
          </w:p>
          <w:p w14:paraId="17AACF1C" w14:textId="5A1D948E" w:rsidR="007C6BC3" w:rsidRPr="009C7DBC" w:rsidRDefault="007C6BC3" w:rsidP="003F1ABD">
            <w:pPr>
              <w:bidi/>
            </w:pPr>
          </w:p>
        </w:tc>
      </w:tr>
      <w:tr w:rsidR="00770C17" w:rsidRPr="00A233FB" w14:paraId="29BD9A6E" w14:textId="77777777" w:rsidTr="003C676D">
        <w:tc>
          <w:tcPr>
            <w:tcW w:w="2616" w:type="dxa"/>
          </w:tcPr>
          <w:p w14:paraId="152A937A" w14:textId="07B3FB50" w:rsidR="001C7256" w:rsidRPr="00043101" w:rsidRDefault="003C676D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شوێنی ڕوودانی ڕووداوەکە</w:t>
            </w:r>
          </w:p>
        </w:tc>
        <w:tc>
          <w:tcPr>
            <w:tcW w:w="7009" w:type="dxa"/>
          </w:tcPr>
          <w:p w14:paraId="4A57EA20" w14:textId="1C08E273" w:rsidR="001C7256" w:rsidRPr="009C7DBC" w:rsidRDefault="003C676D" w:rsidP="003F1ABD">
            <w:pPr>
              <w:bidi/>
            </w:pPr>
            <w:r>
              <w:rPr>
                <w:rFonts w:hint="cs"/>
                <w:rtl/>
              </w:rPr>
              <w:t>گوند/شارستان/شار/پارێزگا</w:t>
            </w:r>
          </w:p>
        </w:tc>
      </w:tr>
      <w:tr w:rsidR="00770C17" w:rsidRPr="00A233FB" w14:paraId="131F0132" w14:textId="77777777" w:rsidTr="003C676D">
        <w:tc>
          <w:tcPr>
            <w:tcW w:w="2616" w:type="dxa"/>
          </w:tcPr>
          <w:p w14:paraId="69DA2867" w14:textId="1E27A5B5" w:rsidR="001C7256" w:rsidRPr="00043101" w:rsidRDefault="003C676D" w:rsidP="003F1ABD">
            <w:pPr>
              <w:bidi/>
              <w:rPr>
                <w:rFonts w:ascii="Calibri" w:hAnsi="Calibri" w:cs="Calibri"/>
                <w:b/>
                <w:bCs/>
                <w:lang w:val="en-US"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زانیاری لە سەر قوربانی یان قوربانییەکان</w:t>
            </w:r>
          </w:p>
          <w:p w14:paraId="714CEB54" w14:textId="2E36A906" w:rsidR="001C7256" w:rsidRPr="00043101" w:rsidRDefault="001C7256" w:rsidP="003F1ABD">
            <w:pPr>
              <w:bidi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7009" w:type="dxa"/>
          </w:tcPr>
          <w:p w14:paraId="2EECF5A5" w14:textId="77D5E541" w:rsidR="001C7256" w:rsidRPr="00170E33" w:rsidRDefault="003C676D" w:rsidP="003F1ABD">
            <w:pPr>
              <w:bidi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hint="cs"/>
                <w:rtl/>
              </w:rPr>
              <w:t>ناو</w:t>
            </w:r>
            <w:r w:rsidR="00874F5C">
              <w:rPr>
                <w:rFonts w:hint="cs"/>
                <w:rtl/>
              </w:rPr>
              <w:t xml:space="preserve"> : </w:t>
            </w:r>
            <w:r w:rsidR="001C7256" w:rsidRPr="00170E33">
              <w:rPr>
                <w:color w:val="FF0000"/>
              </w:rPr>
              <w:t>:</w:t>
            </w:r>
            <w:sdt>
              <w:sdtPr>
                <w:rPr>
                  <w:rFonts w:asciiTheme="minorHAnsi" w:hAnsiTheme="minorHAnsi" w:cstheme="minorHAnsi"/>
                  <w:color w:val="FF0000"/>
                  <w:rtl/>
                </w:rPr>
                <w:id w:val="-94790410"/>
              </w:sdtPr>
              <w:sdtEndPr/>
              <w:sdtContent>
                <w:r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  <w:r w:rsidR="00874F5C"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 xml:space="preserve"> </w:t>
                </w:r>
              </w:sdtContent>
            </w:sdt>
          </w:p>
          <w:p w14:paraId="45A114B8" w14:textId="7C247F9F" w:rsidR="006E16FA" w:rsidRPr="00874F5C" w:rsidRDefault="006E16FA" w:rsidP="003F1ABD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78A2D2E2" w14:textId="5AC97D17" w:rsidR="00A81F3D" w:rsidRPr="00874F5C" w:rsidRDefault="003C676D" w:rsidP="003F1ABD">
            <w:pPr>
              <w:bidi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 w:hint="cs"/>
                <w:rtl/>
              </w:rPr>
              <w:t>ڕەگەز</w:t>
            </w:r>
            <w:r w:rsidR="00874F5C" w:rsidRPr="00874F5C">
              <w:rPr>
                <w:rFonts w:asciiTheme="minorHAnsi" w:hAnsiTheme="minorHAnsi" w:cstheme="minorHAnsi"/>
                <w:rtl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1955289715"/>
              </w:sdtPr>
              <w:sdtEndPr>
                <w:rPr>
                  <w:color w:val="FF0000"/>
                </w:rPr>
              </w:sdtEndPr>
              <w:sdtContent>
                <w:r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57168345" w14:textId="77777777" w:rsidR="00874F5C" w:rsidRPr="00874F5C" w:rsidRDefault="00874F5C" w:rsidP="003F1ABD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1D51A832" w14:textId="48831D79" w:rsidR="001C7256" w:rsidRPr="00874F5C" w:rsidRDefault="003C676D" w:rsidP="003F1ABD">
            <w:pPr>
              <w:bidi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 w:hint="cs"/>
                <w:rtl/>
              </w:rPr>
              <w:t>ڕێکەوتی لەدایک</w:t>
            </w:r>
            <w:r>
              <w:rPr>
                <w:rFonts w:asciiTheme="minorHAnsi" w:hAnsiTheme="minorHAnsi" w:cstheme="minorHAnsi"/>
                <w:rtl/>
              </w:rPr>
              <w:softHyphen/>
            </w:r>
            <w:r>
              <w:rPr>
                <w:rFonts w:asciiTheme="minorHAnsi" w:hAnsiTheme="minorHAnsi" w:cstheme="minorHAnsi" w:hint="cs"/>
                <w:rtl/>
              </w:rPr>
              <w:t>بوون/تەمەن</w:t>
            </w:r>
            <w:r w:rsidRPr="00170E33">
              <w:rPr>
                <w:rFonts w:asciiTheme="minorHAnsi" w:hAnsiTheme="minorHAnsi" w:cstheme="minorHAnsi" w:hint="cs"/>
                <w:rtl/>
              </w:rPr>
              <w:t>/</w:t>
            </w:r>
            <w:r w:rsidR="00874F5C" w:rsidRPr="00170E33">
              <w:rPr>
                <w:rFonts w:asciiTheme="minorHAnsi" w:hAnsiTheme="minorHAnsi" w:cstheme="minorHAnsi"/>
                <w:rtl/>
              </w:rPr>
              <w:t xml:space="preserve"> </w:t>
            </w:r>
            <w:r w:rsidR="001C7256" w:rsidRPr="00170E33">
              <w:rPr>
                <w:rFonts w:asciiTheme="minorHAnsi" w:hAnsiTheme="minorHAnsi" w:cstheme="minorHAnsi"/>
                <w:color w:val="FF0000"/>
              </w:rPr>
              <w:t>:</w:t>
            </w:r>
            <w:sdt>
              <w:sdtPr>
                <w:rPr>
                  <w:rFonts w:asciiTheme="minorHAnsi" w:hAnsiTheme="minorHAnsi" w:cstheme="minorHAnsi"/>
                  <w:color w:val="FF0000"/>
                  <w:rtl/>
                </w:rPr>
                <w:id w:val="-283882426"/>
              </w:sdtPr>
              <w:sdtEndPr/>
              <w:sdtContent>
                <w:r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1F4C6DDA" w14:textId="77777777" w:rsidR="00874F5C" w:rsidRPr="00874F5C" w:rsidRDefault="00874F5C" w:rsidP="003F1ABD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60AE4BC5" w14:textId="0F70D522" w:rsidR="001C7256" w:rsidRPr="00874F5C" w:rsidRDefault="003C676D" w:rsidP="003F1ABD">
            <w:pPr>
              <w:bidi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 w:hint="cs"/>
                <w:rtl/>
              </w:rPr>
              <w:t>ناوی دایک و باوک</w:t>
            </w:r>
            <w:r w:rsidR="00874F5C" w:rsidRPr="00874F5C">
              <w:rPr>
                <w:rFonts w:asciiTheme="minorHAnsi" w:hAnsiTheme="minorHAnsi" w:cstheme="minorHAnsi"/>
                <w:rtl/>
              </w:rPr>
              <w:t xml:space="preserve"> </w:t>
            </w:r>
            <w:r w:rsidR="001C7256" w:rsidRPr="00874F5C">
              <w:rPr>
                <w:rFonts w:asciiTheme="minorHAnsi" w:hAnsiTheme="minorHAnsi" w:cstheme="minorHAnsi"/>
              </w:rPr>
              <w:t>: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508099013"/>
              </w:sdtPr>
              <w:sdtEndPr>
                <w:rPr>
                  <w:color w:val="FF0000"/>
                </w:rPr>
              </w:sdtEndPr>
              <w:sdtContent>
                <w:r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25EF20CC" w14:textId="77777777" w:rsidR="00874F5C" w:rsidRPr="00874F5C" w:rsidRDefault="00874F5C" w:rsidP="003F1ABD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199DBAF5" w14:textId="7256DC8D" w:rsidR="001C7256" w:rsidRPr="00874F5C" w:rsidRDefault="003C676D" w:rsidP="003F1ABD">
            <w:pPr>
              <w:bidi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 w:hint="cs"/>
                <w:rtl/>
              </w:rPr>
              <w:lastRenderedPageBreak/>
              <w:t>ئەتنیک</w:t>
            </w:r>
            <w:r w:rsidR="00874F5C" w:rsidRPr="00874F5C">
              <w:rPr>
                <w:rFonts w:asciiTheme="minorHAnsi" w:hAnsiTheme="minorHAnsi" w:cstheme="minorHAnsi"/>
                <w:rtl/>
              </w:rPr>
              <w:t xml:space="preserve"> </w:t>
            </w:r>
            <w:r w:rsidR="001C7256" w:rsidRPr="00170E33">
              <w:rPr>
                <w:rFonts w:asciiTheme="minorHAnsi" w:hAnsiTheme="minorHAnsi" w:cstheme="minorHAnsi"/>
                <w:color w:val="FF0000"/>
              </w:rPr>
              <w:t>:</w:t>
            </w:r>
            <w:sdt>
              <w:sdtPr>
                <w:rPr>
                  <w:rFonts w:asciiTheme="minorHAnsi" w:hAnsiTheme="minorHAnsi" w:cstheme="minorHAnsi"/>
                  <w:color w:val="FF0000"/>
                  <w:rtl/>
                </w:rPr>
                <w:id w:val="1198580294"/>
              </w:sdtPr>
              <w:sdtEndPr/>
              <w:sdtContent>
                <w:r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1F7D65C2" w14:textId="77777777" w:rsidR="00874F5C" w:rsidRPr="00874F5C" w:rsidRDefault="00874F5C" w:rsidP="003F1ABD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4843D923" w14:textId="38FE8397" w:rsidR="00A81F3D" w:rsidRPr="00874F5C" w:rsidRDefault="00C91B42" w:rsidP="003F1ABD">
            <w:pPr>
              <w:bidi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rtl/>
              </w:rPr>
              <w:t>ق</w:t>
            </w:r>
            <w:r>
              <w:rPr>
                <w:rFonts w:asciiTheme="minorHAnsi" w:hAnsiTheme="minorHAnsi" w:cstheme="minorHAnsi" w:hint="cs"/>
                <w:rtl/>
              </w:rPr>
              <w:t>ەوم</w:t>
            </w:r>
            <w:r w:rsidR="00A81F3D" w:rsidRPr="00170E33">
              <w:rPr>
                <w:rFonts w:asciiTheme="minorHAnsi" w:hAnsiTheme="minorHAnsi" w:cstheme="minorHAnsi"/>
                <w:color w:val="FF0000"/>
              </w:rPr>
              <w:t>:</w:t>
            </w:r>
            <w:sdt>
              <w:sdtPr>
                <w:rPr>
                  <w:rFonts w:asciiTheme="minorHAnsi" w:hAnsiTheme="minorHAnsi" w:cstheme="minorHAnsi"/>
                  <w:color w:val="FF0000"/>
                  <w:rtl/>
                </w:rPr>
                <w:id w:val="-1011059623"/>
              </w:sdtPr>
              <w:sdtEndPr/>
              <w:sdtContent>
                <w:r w:rsidR="003C676D"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4A8D417C" w14:textId="1DE470B0" w:rsidR="006E16FA" w:rsidRPr="00874F5C" w:rsidRDefault="006E16FA" w:rsidP="003F1ABD">
            <w:pPr>
              <w:bidi/>
              <w:rPr>
                <w:rFonts w:asciiTheme="minorHAnsi" w:hAnsiTheme="minorHAnsi" w:cstheme="minorHAnsi"/>
                <w:rtl/>
              </w:rPr>
            </w:pPr>
            <w:r w:rsidRPr="00874F5C">
              <w:rPr>
                <w:rFonts w:asciiTheme="minorHAnsi" w:hAnsiTheme="minorHAnsi" w:cstheme="minorHAnsi"/>
                <w:rtl/>
              </w:rPr>
              <w:t xml:space="preserve"> </w:t>
            </w:r>
          </w:p>
          <w:p w14:paraId="766E6CFA" w14:textId="4731C152" w:rsidR="00A81F3D" w:rsidRPr="00874F5C" w:rsidRDefault="003C676D" w:rsidP="003F1ABD">
            <w:pPr>
              <w:bidi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 w:hint="cs"/>
                <w:rtl/>
              </w:rPr>
              <w:t>ئایین</w:t>
            </w:r>
            <w:r w:rsidR="00A81F3D" w:rsidRPr="00874F5C">
              <w:rPr>
                <w:rFonts w:asciiTheme="minorHAnsi" w:hAnsiTheme="minorHAnsi" w:cstheme="minorHAnsi"/>
              </w:rPr>
              <w:t>: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392938023"/>
              </w:sdtPr>
              <w:sdtEndPr/>
              <w:sdtContent>
                <w:r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42A6022C" w14:textId="77777777" w:rsidR="00874F5C" w:rsidRPr="00874F5C" w:rsidRDefault="00874F5C" w:rsidP="003F1ABD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4309439B" w14:textId="544318B2" w:rsidR="00412C00" w:rsidRDefault="003C676D" w:rsidP="003F1ABD">
            <w:pPr>
              <w:bidi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 w:hint="cs"/>
                <w:rtl/>
              </w:rPr>
              <w:t>کار یان پیشه</w:t>
            </w:r>
            <w:r w:rsidR="00A81F3D" w:rsidRPr="00874F5C">
              <w:rPr>
                <w:rFonts w:asciiTheme="minorHAnsi" w:hAnsiTheme="minorHAnsi" w:cstheme="minorHAnsi"/>
              </w:rPr>
              <w:t>: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536557416"/>
              </w:sdtPr>
              <w:sdtEndPr/>
              <w:sdtContent>
                <w:r w:rsidRPr="00170E33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075D85CF" w14:textId="77777777" w:rsidR="003F1ABD" w:rsidRPr="00874F5C" w:rsidRDefault="003F1ABD" w:rsidP="003F1ABD">
            <w:pPr>
              <w:bidi/>
              <w:rPr>
                <w:rFonts w:asciiTheme="minorHAnsi" w:hAnsiTheme="minorHAnsi" w:cstheme="minorHAnsi"/>
              </w:rPr>
            </w:pPr>
          </w:p>
          <w:p w14:paraId="2A7403F1" w14:textId="3B387992" w:rsidR="00874F5C" w:rsidRPr="00874F5C" w:rsidRDefault="003C676D" w:rsidP="003F1ABD">
            <w:pPr>
              <w:bidi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 w:hint="cs"/>
                <w:rtl/>
              </w:rPr>
              <w:t>ئەندام</w:t>
            </w:r>
            <w:r>
              <w:rPr>
                <w:rFonts w:asciiTheme="minorHAnsi" w:hAnsiTheme="minorHAnsi" w:cstheme="minorHAnsi"/>
                <w:rtl/>
              </w:rPr>
              <w:softHyphen/>
            </w:r>
            <w:r>
              <w:rPr>
                <w:rFonts w:asciiTheme="minorHAnsi" w:hAnsiTheme="minorHAnsi" w:cstheme="minorHAnsi" w:hint="cs"/>
                <w:rtl/>
              </w:rPr>
              <w:t>بوون یان پێوەندی بە تاقمێکی تایبەت یان ڕێکخراوە کۆمەڵایەتییەکان(وەکوو گرووپ</w:t>
            </w:r>
            <w:r>
              <w:rPr>
                <w:rFonts w:asciiTheme="minorHAnsi" w:hAnsiTheme="minorHAnsi" w:cstheme="minorHAnsi"/>
                <w:rtl/>
              </w:rPr>
              <w:softHyphen/>
            </w:r>
            <w:r>
              <w:rPr>
                <w:rFonts w:asciiTheme="minorHAnsi" w:hAnsiTheme="minorHAnsi" w:cstheme="minorHAnsi" w:hint="cs"/>
                <w:rtl/>
              </w:rPr>
              <w:t>گەلی کۆمەڵگای مەدەنی، سەندیکاکان، خوێندکاری زانکۆیەکی تایبەت، ئەنجومەن و هتد):</w:t>
            </w:r>
          </w:p>
          <w:p w14:paraId="524DF0E2" w14:textId="6683D8DA" w:rsidR="006E16FA" w:rsidRPr="00A233FB" w:rsidRDefault="006E16FA" w:rsidP="003F1ABD">
            <w:pPr>
              <w:bidi/>
            </w:pPr>
          </w:p>
        </w:tc>
      </w:tr>
      <w:tr w:rsidR="00770C17" w:rsidRPr="00A233FB" w14:paraId="5A87E6C0" w14:textId="77777777" w:rsidTr="003C676D">
        <w:tc>
          <w:tcPr>
            <w:tcW w:w="2616" w:type="dxa"/>
          </w:tcPr>
          <w:p w14:paraId="277D8EA4" w14:textId="41D0B552" w:rsidR="00761ADB" w:rsidRPr="00043101" w:rsidRDefault="00F60873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lastRenderedPageBreak/>
              <w:t>شوناس و پێوەندی ئەوانەی وەکوو بەرپرس دەناسرێن</w:t>
            </w:r>
          </w:p>
        </w:tc>
        <w:tc>
          <w:tcPr>
            <w:tcW w:w="7009" w:type="dxa"/>
          </w:tcPr>
          <w:p w14:paraId="2A149FA4" w14:textId="313A7E3F" w:rsidR="001C7256" w:rsidRPr="003F1ABD" w:rsidRDefault="001C7256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</w:rPr>
              <w:t>:</w:t>
            </w:r>
            <w:r w:rsidR="00761ADB" w:rsidRPr="003F1ABD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1830949068"/>
              </w:sdtPr>
              <w:sdtEndPr/>
              <w:sdtContent>
                <w:r w:rsidR="003C676D" w:rsidRPr="003F1ABD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  <w:r w:rsidR="003F1ABD" w:rsidRPr="003F1ABD">
              <w:rPr>
                <w:rFonts w:asciiTheme="minorHAnsi" w:hAnsiTheme="minorHAnsi" w:cstheme="minorHAnsi"/>
              </w:rPr>
              <w:t xml:space="preserve"> </w:t>
            </w:r>
            <w:r w:rsidR="003C676D" w:rsidRPr="003F1ABD">
              <w:rPr>
                <w:rFonts w:asciiTheme="minorHAnsi" w:hAnsiTheme="minorHAnsi" w:cstheme="minorHAnsi"/>
                <w:rtl/>
              </w:rPr>
              <w:t>ناوی کەسی گومان</w:t>
            </w:r>
            <w:r w:rsidR="003C676D" w:rsidRPr="003F1ABD">
              <w:rPr>
                <w:rFonts w:asciiTheme="minorHAnsi" w:hAnsiTheme="minorHAnsi" w:cstheme="minorHAnsi"/>
                <w:rtl/>
              </w:rPr>
              <w:softHyphen/>
              <w:t>لێ</w:t>
            </w:r>
            <w:r w:rsidR="003C676D" w:rsidRPr="003F1ABD">
              <w:rPr>
                <w:rFonts w:asciiTheme="minorHAnsi" w:hAnsiTheme="minorHAnsi" w:cstheme="minorHAnsi"/>
                <w:rtl/>
              </w:rPr>
              <w:softHyphen/>
              <w:t>کراو لە ئەگەری سەلماندن</w:t>
            </w:r>
            <w:r w:rsidR="003C676D" w:rsidRPr="003F1ABD">
              <w:rPr>
                <w:rFonts w:asciiTheme="minorHAnsi" w:hAnsiTheme="minorHAnsi" w:cstheme="minorHAnsi"/>
                <w:rtl/>
              </w:rPr>
              <w:softHyphen/>
              <w:t>دا</w:t>
            </w:r>
          </w:p>
          <w:p w14:paraId="66D48B63" w14:textId="77777777" w:rsidR="003F1ABD" w:rsidRPr="003F1ABD" w:rsidRDefault="003F1ABD" w:rsidP="003F1ABD">
            <w:pPr>
              <w:bidi/>
              <w:rPr>
                <w:rFonts w:asciiTheme="minorHAnsi" w:hAnsiTheme="minorHAnsi" w:cstheme="minorHAnsi"/>
                <w:lang w:bidi="fa-IR"/>
              </w:rPr>
            </w:pPr>
          </w:p>
          <w:p w14:paraId="68B9BE96" w14:textId="16F19B1C" w:rsidR="001C7256" w:rsidRPr="003F1ABD" w:rsidRDefault="001C7256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</w:rPr>
              <w:t>: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-917015969"/>
              </w:sdtPr>
              <w:sdtEndPr>
                <w:rPr>
                  <w:color w:val="FF0000"/>
                </w:rPr>
              </w:sdtEndPr>
              <w:sdtContent>
                <w:r w:rsidR="003C676D" w:rsidRPr="003F1ABD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  <w:r w:rsidR="003F1ABD" w:rsidRPr="003F1ABD">
              <w:rPr>
                <w:rFonts w:asciiTheme="minorHAnsi" w:hAnsiTheme="minorHAnsi" w:cstheme="minorHAnsi"/>
                <w:color w:val="FF0000"/>
              </w:rPr>
              <w:t xml:space="preserve"> </w:t>
            </w:r>
            <w:r w:rsidR="00F60873" w:rsidRPr="003F1ABD">
              <w:rPr>
                <w:rFonts w:asciiTheme="minorHAnsi" w:hAnsiTheme="minorHAnsi" w:cstheme="minorHAnsi"/>
                <w:rtl/>
              </w:rPr>
              <w:t>زانیاری سەبارەت ب</w:t>
            </w:r>
            <w:r w:rsidR="00C91B42" w:rsidRPr="003F1ABD">
              <w:rPr>
                <w:rFonts w:asciiTheme="minorHAnsi" w:hAnsiTheme="minorHAnsi" w:cstheme="minorHAnsi"/>
                <w:rtl/>
              </w:rPr>
              <w:t>ە هێزە ئەمنیەکان، ڕێکخراوەی حکو</w:t>
            </w:r>
            <w:r w:rsidR="00F60873" w:rsidRPr="003F1ABD">
              <w:rPr>
                <w:rFonts w:asciiTheme="minorHAnsi" w:hAnsiTheme="minorHAnsi" w:cstheme="minorHAnsi"/>
                <w:rtl/>
              </w:rPr>
              <w:t>می، یان ڕێکخراوەی ناحکومی کە کەسی گومان</w:t>
            </w:r>
            <w:r w:rsidR="00F60873" w:rsidRPr="003F1ABD">
              <w:rPr>
                <w:rFonts w:asciiTheme="minorHAnsi" w:hAnsiTheme="minorHAnsi" w:cstheme="minorHAnsi"/>
                <w:rtl/>
              </w:rPr>
              <w:softHyphen/>
              <w:t>لێ</w:t>
            </w:r>
            <w:r w:rsidR="00F60873" w:rsidRPr="003F1ABD">
              <w:rPr>
                <w:rFonts w:asciiTheme="minorHAnsi" w:hAnsiTheme="minorHAnsi" w:cstheme="minorHAnsi"/>
                <w:rtl/>
              </w:rPr>
              <w:softHyphen/>
              <w:t xml:space="preserve">کراو پێوەندیی لەگەڵیان </w:t>
            </w:r>
            <w:proofErr w:type="gramStart"/>
            <w:r w:rsidR="00F60873" w:rsidRPr="003F1ABD">
              <w:rPr>
                <w:rFonts w:asciiTheme="minorHAnsi" w:hAnsiTheme="minorHAnsi" w:cstheme="minorHAnsi"/>
                <w:rtl/>
              </w:rPr>
              <w:t>هەیە(</w:t>
            </w:r>
            <w:proofErr w:type="gramEnd"/>
            <w:r w:rsidR="00F60873" w:rsidRPr="003F1ABD">
              <w:rPr>
                <w:rFonts w:asciiTheme="minorHAnsi" w:hAnsiTheme="minorHAnsi" w:cstheme="minorHAnsi"/>
                <w:rtl/>
              </w:rPr>
              <w:t>لە ئەگەری بوون</w:t>
            </w:r>
            <w:r w:rsidR="00F60873" w:rsidRPr="003F1ABD">
              <w:rPr>
                <w:rFonts w:asciiTheme="minorHAnsi" w:hAnsiTheme="minorHAnsi" w:cstheme="minorHAnsi"/>
                <w:rtl/>
              </w:rPr>
              <w:softHyphen/>
              <w:t>دا)</w:t>
            </w:r>
          </w:p>
          <w:p w14:paraId="6FDF0209" w14:textId="77777777" w:rsidR="003F1ABD" w:rsidRPr="003F1ABD" w:rsidRDefault="003F1ABD" w:rsidP="003F1ABD">
            <w:pPr>
              <w:bidi/>
              <w:rPr>
                <w:rFonts w:asciiTheme="minorHAnsi" w:hAnsiTheme="minorHAnsi" w:cstheme="minorHAnsi"/>
              </w:rPr>
            </w:pPr>
          </w:p>
          <w:p w14:paraId="20EA8A89" w14:textId="57DE8AC0" w:rsidR="00A81F3D" w:rsidRPr="003F1ABD" w:rsidRDefault="001C7256" w:rsidP="003F1ABD">
            <w:pPr>
              <w:bidi/>
              <w:rPr>
                <w:rFonts w:asciiTheme="minorHAnsi" w:hAnsiTheme="minorHAnsi" w:cstheme="minorHAnsi"/>
                <w:lang w:bidi="fa-IR"/>
              </w:rPr>
            </w:pPr>
            <w:r w:rsidRPr="003F1ABD">
              <w:rPr>
                <w:rFonts w:asciiTheme="minorHAnsi" w:hAnsiTheme="minorHAnsi" w:cstheme="minorHAnsi"/>
              </w:rPr>
              <w:t>: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-915471444"/>
              </w:sdtPr>
              <w:sdtEndPr/>
              <w:sdtContent>
                <w:r w:rsidR="003C676D" w:rsidRPr="003F1ABD">
                  <w:rPr>
                    <w:rFonts w:asciiTheme="minorHAnsi" w:hAnsiTheme="minorHAnsi" w:cstheme="minorHAnsi"/>
                    <w:color w:val="FF0000"/>
                    <w:rtl/>
                  </w:rPr>
                  <w:t>بۆ</w:t>
                </w:r>
                <w:r w:rsidR="003C676D" w:rsidRPr="003F1ABD">
                  <w:rPr>
                    <w:rFonts w:asciiTheme="minorHAnsi" w:hAnsiTheme="minorHAnsi" w:cstheme="minorHAnsi"/>
                    <w:rtl/>
                  </w:rPr>
                  <w:t xml:space="preserve"> </w:t>
                </w:r>
                <w:r w:rsidR="003C676D" w:rsidRPr="003F1ABD">
                  <w:rPr>
                    <w:rFonts w:asciiTheme="minorHAnsi" w:hAnsiTheme="minorHAnsi" w:cstheme="minorHAnsi"/>
                    <w:color w:val="FF0000"/>
                    <w:rtl/>
                  </w:rPr>
                  <w:t>نووسینی دەق لێرەدا کلیک بکەن</w:t>
                </w:r>
              </w:sdtContent>
            </w:sdt>
            <w:r w:rsidR="003F1ABD" w:rsidRPr="003F1ABD">
              <w:rPr>
                <w:rFonts w:asciiTheme="minorHAnsi" w:hAnsiTheme="minorHAnsi" w:cstheme="minorHAnsi"/>
              </w:rPr>
              <w:t xml:space="preserve"> </w:t>
            </w:r>
            <w:r w:rsidR="00F60873" w:rsidRPr="003F1ABD">
              <w:rPr>
                <w:rFonts w:asciiTheme="minorHAnsi" w:hAnsiTheme="minorHAnsi" w:cstheme="minorHAnsi"/>
                <w:rtl/>
                <w:lang w:bidi="fa-IR"/>
              </w:rPr>
              <w:t>هەر جۆرە نیشانەیەکی ناسینەوە کە پیشاندەری پێوەندیی کەسی گومان</w:t>
            </w:r>
            <w:r w:rsidR="00F60873" w:rsidRPr="003F1ABD">
              <w:rPr>
                <w:rFonts w:asciiTheme="minorHAnsi" w:hAnsiTheme="minorHAnsi" w:cstheme="minorHAnsi"/>
                <w:rtl/>
                <w:lang w:bidi="fa-IR"/>
              </w:rPr>
              <w:softHyphen/>
              <w:t>لێ</w:t>
            </w:r>
            <w:r w:rsidR="00F60873" w:rsidRPr="003F1ABD">
              <w:rPr>
                <w:rFonts w:asciiTheme="minorHAnsi" w:hAnsiTheme="minorHAnsi" w:cstheme="minorHAnsi"/>
                <w:rtl/>
                <w:lang w:bidi="fa-IR"/>
              </w:rPr>
              <w:softHyphen/>
              <w:t>کراو بێت، وەکوو:  ڕەنگ، نەخش</w:t>
            </w:r>
            <w:r w:rsidR="00F60873" w:rsidRPr="003F1ABD">
              <w:rPr>
                <w:rFonts w:asciiTheme="minorHAnsi" w:hAnsiTheme="minorHAnsi" w:cstheme="minorHAnsi"/>
                <w:rtl/>
                <w:lang w:bidi="fa-IR"/>
              </w:rPr>
              <w:softHyphen/>
              <w:t xml:space="preserve"> و نیگار و نیشانی جل</w:t>
            </w:r>
            <w:r w:rsidR="00F60873" w:rsidRPr="003F1ABD">
              <w:rPr>
                <w:rFonts w:asciiTheme="minorHAnsi" w:hAnsiTheme="minorHAnsi" w:cstheme="minorHAnsi"/>
                <w:rtl/>
                <w:lang w:bidi="fa-IR"/>
              </w:rPr>
              <w:softHyphen/>
              <w:t>وبەرگیان، پێگە لە دەزگای دادوەری</w:t>
            </w:r>
            <w:r w:rsidR="00F60873" w:rsidRPr="003F1ABD">
              <w:rPr>
                <w:rFonts w:asciiTheme="minorHAnsi" w:hAnsiTheme="minorHAnsi" w:cstheme="minorHAnsi"/>
                <w:rtl/>
                <w:lang w:bidi="fa-IR"/>
              </w:rPr>
              <w:softHyphen/>
              <w:t>دا و هتد</w:t>
            </w:r>
          </w:p>
          <w:p w14:paraId="08E541C5" w14:textId="77777777" w:rsidR="003F1ABD" w:rsidRPr="003F1ABD" w:rsidRDefault="003F1ABD" w:rsidP="003F1ABD">
            <w:pPr>
              <w:bidi/>
              <w:rPr>
                <w:rFonts w:asciiTheme="minorHAnsi" w:hAnsiTheme="minorHAnsi" w:cstheme="minorHAnsi"/>
                <w:rtl/>
              </w:rPr>
            </w:pPr>
          </w:p>
          <w:p w14:paraId="139DD43E" w14:textId="31AF633F" w:rsidR="00D07189" w:rsidRPr="003F1ABD" w:rsidRDefault="00A81F3D" w:rsidP="003F1ABD">
            <w:pPr>
              <w:bidi/>
              <w:rPr>
                <w:rFonts w:asciiTheme="minorHAnsi" w:hAnsiTheme="minorHAnsi" w:cstheme="minorHAnsi"/>
                <w:rtl/>
              </w:rPr>
            </w:pPr>
            <w:r w:rsidRPr="003F1ABD">
              <w:rPr>
                <w:rFonts w:asciiTheme="minorHAnsi" w:hAnsiTheme="minorHAnsi" w:cstheme="minorHAnsi"/>
              </w:rPr>
              <w:t>:</w:t>
            </w:r>
            <w:sdt>
              <w:sdtPr>
                <w:rPr>
                  <w:rFonts w:asciiTheme="minorHAnsi" w:hAnsiTheme="minorHAnsi" w:cstheme="minorHAnsi"/>
                  <w:rtl/>
                </w:rPr>
                <w:id w:val="415751959"/>
              </w:sdtPr>
              <w:sdtEndPr/>
              <w:sdtContent>
                <w:r w:rsidR="003C676D" w:rsidRPr="003F1ABD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  <w:r w:rsidR="003F1ABD" w:rsidRPr="003F1ABD">
              <w:rPr>
                <w:rFonts w:asciiTheme="minorHAnsi" w:hAnsiTheme="minorHAnsi" w:cstheme="minorHAnsi"/>
              </w:rPr>
              <w:t xml:space="preserve"> </w:t>
            </w:r>
            <w:r w:rsidR="00F60873" w:rsidRPr="003F1ABD">
              <w:rPr>
                <w:rFonts w:asciiTheme="minorHAnsi" w:hAnsiTheme="minorHAnsi" w:cstheme="minorHAnsi"/>
                <w:rtl/>
              </w:rPr>
              <w:t>ئەو بەڵگانەی دەرخەری ئەوەن بەرپرسانی حکومی وەکوو شایەتحاڵ یان فەرمان</w:t>
            </w:r>
            <w:r w:rsidR="00F60873" w:rsidRPr="003F1ABD">
              <w:rPr>
                <w:rFonts w:asciiTheme="minorHAnsi" w:hAnsiTheme="minorHAnsi" w:cstheme="minorHAnsi"/>
                <w:rtl/>
              </w:rPr>
              <w:softHyphen/>
              <w:t>دەر بوونیان هەبووە.</w:t>
            </w:r>
          </w:p>
          <w:p w14:paraId="56321621" w14:textId="5D194ED2" w:rsidR="00D07189" w:rsidRPr="003F1ABD" w:rsidRDefault="00D07189" w:rsidP="003F1ABD">
            <w:pPr>
              <w:bidi/>
              <w:rPr>
                <w:rFonts w:asciiTheme="minorHAnsi" w:hAnsiTheme="minorHAnsi" w:cstheme="minorHAnsi"/>
              </w:rPr>
            </w:pPr>
          </w:p>
        </w:tc>
      </w:tr>
      <w:tr w:rsidR="00770C17" w:rsidRPr="00A233FB" w14:paraId="289BC612" w14:textId="77777777" w:rsidTr="003C676D">
        <w:tc>
          <w:tcPr>
            <w:tcW w:w="2616" w:type="dxa"/>
          </w:tcPr>
          <w:p w14:paraId="21C9B49A" w14:textId="0587A8AA" w:rsidR="00D07189" w:rsidRPr="00043101" w:rsidRDefault="00F60873" w:rsidP="003F1ABD">
            <w:pPr>
              <w:bidi/>
              <w:rPr>
                <w:rFonts w:ascii="Calibri" w:hAnsi="Calibri" w:cs="Calibri"/>
                <w:b/>
                <w:bCs/>
                <w:rtl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وەسفی ڕووداو(ـەکان)/ ئیدعا(کان) (لانی</w:t>
            </w:r>
            <w:r w:rsidRPr="00043101">
              <w:rPr>
                <w:rFonts w:ascii="Calibri" w:hAnsi="Calibri" w:cs="Calibri"/>
                <w:b/>
                <w:bCs/>
                <w:rtl/>
              </w:rPr>
              <w:softHyphen/>
              <w:t>زۆر ٢٠٠٠ وشه)</w:t>
            </w:r>
          </w:p>
          <w:p w14:paraId="2AAC29C5" w14:textId="77777777" w:rsidR="00D07189" w:rsidRPr="00043101" w:rsidRDefault="00D07189" w:rsidP="003F1ABD">
            <w:pPr>
              <w:bidi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7009" w:type="dxa"/>
          </w:tcPr>
          <w:p w14:paraId="5942CF8D" w14:textId="14472B0C" w:rsidR="00412C00" w:rsidRDefault="00412C00" w:rsidP="003F1ABD">
            <w:pPr>
              <w:bidi/>
            </w:pPr>
            <w:r>
              <w:t xml:space="preserve">                                                                    </w:t>
            </w:r>
          </w:p>
          <w:p w14:paraId="47387DD5" w14:textId="77777777" w:rsidR="00D07189" w:rsidRDefault="00D07189" w:rsidP="003F1ABD">
            <w:pPr>
              <w:bidi/>
            </w:pPr>
          </w:p>
          <w:p w14:paraId="5D6EEAFD" w14:textId="38A631D9" w:rsidR="00770C17" w:rsidRPr="003F1ABD" w:rsidRDefault="00C91B42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  <w:rtl/>
              </w:rPr>
              <w:t>وەسفی وردی ئەوە</w:t>
            </w:r>
            <w:r w:rsidR="00F60873" w:rsidRPr="003F1ABD">
              <w:rPr>
                <w:rFonts w:asciiTheme="minorHAnsi" w:hAnsiTheme="minorHAnsi" w:cstheme="minorHAnsi"/>
                <w:rtl/>
              </w:rPr>
              <w:t>ی ڕووی</w:t>
            </w:r>
            <w:r w:rsidR="00F60873" w:rsidRPr="003F1ABD">
              <w:rPr>
                <w:rFonts w:asciiTheme="minorHAnsi" w:hAnsiTheme="minorHAnsi" w:cstheme="minorHAnsi"/>
                <w:rtl/>
              </w:rPr>
              <w:softHyphen/>
              <w:t xml:space="preserve"> داوە (ئەگەر کرا، بەپێی ڕیزبەندی زەەمەنی)</w:t>
            </w:r>
          </w:p>
          <w:p w14:paraId="28677C51" w14:textId="77777777" w:rsidR="001C7256" w:rsidRDefault="001C7256" w:rsidP="003F1ABD">
            <w:pPr>
              <w:bidi/>
              <w:rPr>
                <w:rtl/>
              </w:rPr>
            </w:pPr>
          </w:p>
          <w:p w14:paraId="14D3FCD7" w14:textId="77777777" w:rsidR="00D07189" w:rsidRDefault="00D07189" w:rsidP="003F1ABD">
            <w:pPr>
              <w:bidi/>
              <w:rPr>
                <w:rtl/>
              </w:rPr>
            </w:pPr>
          </w:p>
          <w:p w14:paraId="239775A3" w14:textId="77777777" w:rsidR="00D07189" w:rsidRDefault="00D07189" w:rsidP="003F1ABD">
            <w:pPr>
              <w:bidi/>
              <w:rPr>
                <w:rtl/>
              </w:rPr>
            </w:pPr>
          </w:p>
          <w:p w14:paraId="0488A42B" w14:textId="77777777" w:rsidR="00D07189" w:rsidRDefault="00D07189" w:rsidP="003F1ABD">
            <w:pPr>
              <w:bidi/>
              <w:rPr>
                <w:rtl/>
              </w:rPr>
            </w:pPr>
          </w:p>
          <w:p w14:paraId="5968E811" w14:textId="3CD6011B" w:rsidR="00D07189" w:rsidRPr="009C7DBC" w:rsidRDefault="00D07189" w:rsidP="003F1ABD">
            <w:pPr>
              <w:bidi/>
            </w:pPr>
          </w:p>
        </w:tc>
      </w:tr>
      <w:tr w:rsidR="00770C17" w:rsidRPr="00A233FB" w14:paraId="141BE417" w14:textId="77777777" w:rsidTr="003C676D">
        <w:tc>
          <w:tcPr>
            <w:tcW w:w="2616" w:type="dxa"/>
          </w:tcPr>
          <w:p w14:paraId="7B0A579C" w14:textId="3746F95D" w:rsidR="00D07189" w:rsidRPr="00043101" w:rsidRDefault="00FB4881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وەسفی وەڵامی دەوڵەت(لانی</w:t>
            </w:r>
            <w:r w:rsidRPr="00043101">
              <w:rPr>
                <w:rFonts w:ascii="Calibri" w:hAnsi="Calibri" w:cs="Calibri"/>
                <w:b/>
                <w:bCs/>
                <w:rtl/>
              </w:rPr>
              <w:softHyphen/>
              <w:t>زۆر تا ٥٠٠ وشه)</w:t>
            </w:r>
          </w:p>
        </w:tc>
        <w:tc>
          <w:tcPr>
            <w:tcW w:w="7009" w:type="dxa"/>
          </w:tcPr>
          <w:p w14:paraId="42F0CDD0" w14:textId="77777777" w:rsidR="003F1ABD" w:rsidRDefault="003F1ABD" w:rsidP="003F1ABD">
            <w:pPr>
              <w:bidi/>
            </w:pPr>
          </w:p>
          <w:p w14:paraId="473D3591" w14:textId="77777777" w:rsidR="003F1ABD" w:rsidRPr="003F1ABD" w:rsidRDefault="003F1ABD" w:rsidP="003F1ABD">
            <w:pPr>
              <w:bidi/>
              <w:rPr>
                <w:rFonts w:asciiTheme="minorHAnsi" w:hAnsiTheme="minorHAnsi" w:cstheme="minorHAnsi"/>
                <w:rtl/>
                <w:lang w:bidi="fa-IR"/>
              </w:rPr>
            </w:pPr>
            <w:r w:rsidRPr="003F1ABD">
              <w:rPr>
                <w:rFonts w:asciiTheme="minorHAnsi" w:hAnsiTheme="minorHAnsi" w:cstheme="minorHAnsi"/>
                <w:rtl/>
                <w:lang w:bidi="fa-IR"/>
              </w:rPr>
              <w:t>دیاری بکەن کە ئەم ڕووداوە بۆ بەرپرسان ڕاپۆرت کراوە یان نا.</w:t>
            </w:r>
          </w:p>
          <w:p w14:paraId="123CC868" w14:textId="77777777" w:rsidR="003F1ABD" w:rsidRPr="003F1ABD" w:rsidRDefault="003F1ABD" w:rsidP="003F1ABD">
            <w:pPr>
              <w:bidi/>
              <w:rPr>
                <w:rFonts w:asciiTheme="minorHAnsi" w:hAnsiTheme="minorHAnsi" w:cstheme="minorHAnsi"/>
                <w:lang w:val="en-US"/>
              </w:rPr>
            </w:pPr>
            <w:r w:rsidRPr="003F1ABD">
              <w:rPr>
                <w:rFonts w:asciiTheme="minorHAnsi" w:hAnsiTheme="minorHAnsi" w:cstheme="minorHAnsi"/>
                <w:rtl/>
                <w:lang w:bidi="fa-IR"/>
              </w:rPr>
              <w:t xml:space="preserve"> بەڵێ </w:t>
            </w:r>
            <w:r w:rsidRPr="003F1ABD">
              <w:rPr>
                <w:rFonts w:ascii="Segoe UI Symbol" w:hAnsi="Segoe UI Symbol" w:cs="Segoe UI Symbol" w:hint="cs"/>
                <w:rtl/>
                <w:lang w:bidi="fa-IR"/>
              </w:rPr>
              <w:t>☐</w:t>
            </w:r>
            <w:r w:rsidRPr="003F1ABD">
              <w:rPr>
                <w:rFonts w:asciiTheme="minorHAnsi" w:hAnsiTheme="minorHAnsi" w:cstheme="minorHAnsi"/>
                <w:rtl/>
                <w:lang w:bidi="fa-IR"/>
              </w:rPr>
              <w:t xml:space="preserve"> نا</w:t>
            </w:r>
            <w:r w:rsidRPr="003F1ABD">
              <w:rPr>
                <w:rFonts w:ascii="Segoe UI Symbol" w:hAnsi="Segoe UI Symbol" w:cs="Segoe UI Symbol" w:hint="cs"/>
                <w:rtl/>
                <w:lang w:bidi="fa-IR"/>
              </w:rPr>
              <w:t>☐</w:t>
            </w:r>
            <w:r w:rsidRPr="003F1ABD">
              <w:rPr>
                <w:rFonts w:asciiTheme="minorHAnsi" w:hAnsiTheme="minorHAnsi" w:cstheme="minorHAnsi"/>
                <w:rtl/>
                <w:lang w:bidi="fa-IR"/>
              </w:rPr>
              <w:t xml:space="preserve"> ئەگەر وڵام بەڵێیە، کام یەک لە بەرپرسان:</w:t>
            </w:r>
          </w:p>
          <w:p w14:paraId="1A425279" w14:textId="77777777" w:rsidR="003F1ABD" w:rsidRPr="003F1ABD" w:rsidRDefault="003F1ABD" w:rsidP="003F1ABD">
            <w:pPr>
              <w:bidi/>
              <w:rPr>
                <w:rFonts w:asciiTheme="minorHAnsi" w:hAnsiTheme="minorHAnsi" w:cstheme="minorHAnsi"/>
                <w:color w:val="FF0000"/>
              </w:rPr>
            </w:pPr>
          </w:p>
          <w:p w14:paraId="56CFE8EB" w14:textId="31FB8C4E" w:rsidR="001C7256" w:rsidRPr="003F1ABD" w:rsidRDefault="00383288" w:rsidP="003F1ABD">
            <w:pPr>
              <w:bidi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FF0000"/>
                  <w:rtl/>
                </w:rPr>
                <w:id w:val="-1094401168"/>
              </w:sdtPr>
              <w:sdtEndPr>
                <w:rPr>
                  <w:color w:val="auto"/>
                </w:rPr>
              </w:sdtEndPr>
              <w:sdtContent>
                <w:r w:rsidR="003C676D" w:rsidRPr="003F1ABD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012752EC" w14:textId="77777777" w:rsidR="001C7256" w:rsidRPr="003F1ABD" w:rsidRDefault="001C7256" w:rsidP="003F1ABD">
            <w:pPr>
              <w:bidi/>
              <w:rPr>
                <w:rFonts w:asciiTheme="minorHAnsi" w:hAnsiTheme="minorHAnsi" w:cstheme="minorHAnsi"/>
              </w:rPr>
            </w:pPr>
          </w:p>
          <w:p w14:paraId="70EE3C7A" w14:textId="331EE690" w:rsidR="001C7256" w:rsidRPr="003F1ABD" w:rsidRDefault="00F60873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  <w:rtl/>
              </w:rPr>
              <w:t>لە ئەگەری پێوەندی</w:t>
            </w:r>
            <w:r w:rsidRPr="003F1ABD">
              <w:rPr>
                <w:rFonts w:asciiTheme="minorHAnsi" w:hAnsiTheme="minorHAnsi" w:cstheme="minorHAnsi"/>
                <w:rtl/>
              </w:rPr>
              <w:softHyphen/>
              <w:t>داربوون، زانیاری لەسەر هەر چەشنه بەدواداچوون لە بەرپرسانی حکومی</w:t>
            </w:r>
            <w:r w:rsidR="00D07189" w:rsidRPr="003F1ABD">
              <w:rPr>
                <w:rFonts w:asciiTheme="minorHAnsi" w:hAnsiTheme="minorHAnsi" w:cstheme="minorHAnsi"/>
                <w:rtl/>
              </w:rPr>
              <w:t>:</w:t>
            </w:r>
          </w:p>
          <w:p w14:paraId="78C5C9CB" w14:textId="056B6D77" w:rsidR="00A81F3D" w:rsidRPr="003F1ABD" w:rsidRDefault="00A81F3D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FF0000"/>
                  <w:rtl/>
                </w:rPr>
                <w:id w:val="1375188437"/>
              </w:sdtPr>
              <w:sdtEndPr>
                <w:rPr>
                  <w:color w:val="auto"/>
                </w:rPr>
              </w:sdtEndPr>
              <w:sdtContent>
                <w:r w:rsidR="003C676D" w:rsidRPr="003F1ABD">
                  <w:rPr>
                    <w:rFonts w:asciiTheme="minorHAnsi" w:hAnsiTheme="minorHAnsi" w:cstheme="minorHAnsi"/>
                    <w:color w:val="FF0000"/>
                    <w:rtl/>
                  </w:rPr>
                  <w:t>بۆ نووسینی دەق لێرەدا کلیک بکەن</w:t>
                </w:r>
              </w:sdtContent>
            </w:sdt>
          </w:p>
          <w:p w14:paraId="0435F78C" w14:textId="70312ED2" w:rsidR="00534273" w:rsidRPr="003F1ABD" w:rsidRDefault="00F60873" w:rsidP="003F1ABD">
            <w:pPr>
              <w:bidi/>
              <w:rPr>
                <w:rFonts w:asciiTheme="minorHAnsi" w:hAnsiTheme="minorHAnsi" w:cstheme="minorHAnsi"/>
                <w:rtl/>
              </w:rPr>
            </w:pPr>
            <w:r w:rsidRPr="003F1ABD">
              <w:rPr>
                <w:rFonts w:asciiTheme="minorHAnsi" w:hAnsiTheme="minorHAnsi" w:cstheme="minorHAnsi"/>
                <w:rtl/>
              </w:rPr>
              <w:t>بەڵگە پێوەندی</w:t>
            </w:r>
            <w:r w:rsidRPr="003F1ABD">
              <w:rPr>
                <w:rFonts w:asciiTheme="minorHAnsi" w:hAnsiTheme="minorHAnsi" w:cstheme="minorHAnsi"/>
                <w:rtl/>
              </w:rPr>
              <w:softHyphen/>
              <w:t xml:space="preserve">دارەکان(وەکوو </w:t>
            </w:r>
            <w:r w:rsidR="00FB4881" w:rsidRPr="003F1ABD">
              <w:rPr>
                <w:rFonts w:asciiTheme="minorHAnsi" w:hAnsiTheme="minorHAnsi" w:cstheme="minorHAnsi"/>
                <w:rtl/>
              </w:rPr>
              <w:t>لەشکۆڵی، وێنەکان</w:t>
            </w:r>
            <w:r w:rsidR="00C91B42" w:rsidRPr="003F1ABD">
              <w:rPr>
                <w:rFonts w:asciiTheme="minorHAnsi" w:hAnsiTheme="minorHAnsi" w:cstheme="minorHAnsi"/>
                <w:rtl/>
              </w:rPr>
              <w:t>،</w:t>
            </w:r>
            <w:r w:rsidR="00FB4881" w:rsidRPr="003F1ABD">
              <w:rPr>
                <w:rFonts w:asciiTheme="minorHAnsi" w:hAnsiTheme="minorHAnsi" w:cstheme="minorHAnsi"/>
                <w:rtl/>
              </w:rPr>
              <w:t xml:space="preserve"> دۆسییە پزیشکییەکان، خواز</w:t>
            </w:r>
            <w:r w:rsidR="00C91B42" w:rsidRPr="003F1ABD">
              <w:rPr>
                <w:rFonts w:asciiTheme="minorHAnsi" w:hAnsiTheme="minorHAnsi" w:cstheme="minorHAnsi"/>
                <w:rtl/>
              </w:rPr>
              <w:t>ە</w:t>
            </w:r>
            <w:r w:rsidR="00FB4881" w:rsidRPr="003F1ABD">
              <w:rPr>
                <w:rFonts w:asciiTheme="minorHAnsi" w:hAnsiTheme="minorHAnsi" w:cstheme="minorHAnsi"/>
                <w:rtl/>
              </w:rPr>
              <w:t>نامه، دادنامەی پارێزەرەکان، دەستنووسی دانیشتنە حقووقییەکان یان هەر بەڵگەیەکی</w:t>
            </w:r>
            <w:r w:rsidR="00FB4881" w:rsidRPr="003F1ABD">
              <w:rPr>
                <w:rFonts w:asciiTheme="minorHAnsi" w:hAnsiTheme="minorHAnsi" w:cstheme="minorHAnsi"/>
                <w:rtl/>
              </w:rPr>
              <w:softHyphen/>
              <w:t xml:space="preserve"> تر، دۆسییەکان و بڕیارە  دادوەرییەکان و هتد.)</w:t>
            </w:r>
          </w:p>
          <w:p w14:paraId="38C5B775" w14:textId="79818485" w:rsidR="00D07189" w:rsidRPr="009C7DBC" w:rsidRDefault="00D07189" w:rsidP="003F1ABD">
            <w:pPr>
              <w:bidi/>
            </w:pPr>
          </w:p>
        </w:tc>
      </w:tr>
      <w:tr w:rsidR="00770C17" w:rsidRPr="00A233FB" w14:paraId="3493C239" w14:textId="77777777" w:rsidTr="003C676D">
        <w:tc>
          <w:tcPr>
            <w:tcW w:w="2616" w:type="dxa"/>
            <w:tcBorders>
              <w:bottom w:val="single" w:sz="4" w:space="0" w:color="auto"/>
            </w:tcBorders>
          </w:tcPr>
          <w:p w14:paraId="2CAE22C1" w14:textId="76C502CB" w:rsidR="00180BDA" w:rsidRPr="00043101" w:rsidRDefault="00FB4881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lastRenderedPageBreak/>
              <w:t>ڕەزامەندی</w:t>
            </w:r>
          </w:p>
        </w:tc>
        <w:tc>
          <w:tcPr>
            <w:tcW w:w="7009" w:type="dxa"/>
            <w:tcBorders>
              <w:bottom w:val="single" w:sz="4" w:space="0" w:color="auto"/>
            </w:tcBorders>
          </w:tcPr>
          <w:p w14:paraId="5EBBE9B9" w14:textId="5A157393" w:rsidR="00AF1C41" w:rsidRPr="003F1ABD" w:rsidRDefault="00FB4881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  <w:rtl/>
              </w:rPr>
              <w:t xml:space="preserve">تکایە دیاریی بکە ئایا </w:t>
            </w:r>
            <w:r w:rsidRPr="003F1ABD">
              <w:rPr>
                <w:rFonts w:asciiTheme="minorHAnsi" w:hAnsiTheme="minorHAnsi" w:cstheme="minorHAnsi"/>
              </w:rPr>
              <w:t>FFM</w:t>
            </w:r>
            <w:r w:rsidRPr="003F1ABD">
              <w:rPr>
                <w:rFonts w:asciiTheme="minorHAnsi" w:hAnsiTheme="minorHAnsi" w:cstheme="minorHAnsi"/>
                <w:rtl/>
              </w:rPr>
              <w:t>ـی ئێران دەتوانێ زانیارییەکانی خوارەوە کە لە ڕاپۆرتی گشتی بۆ شۆڕای مافی مرۆڤی نەتەوە یەک</w:t>
            </w:r>
            <w:r w:rsidRPr="003F1ABD">
              <w:rPr>
                <w:rFonts w:asciiTheme="minorHAnsi" w:hAnsiTheme="minorHAnsi" w:cstheme="minorHAnsi"/>
                <w:rtl/>
              </w:rPr>
              <w:softHyphen/>
              <w:t>گرتووەکان بنێرێ بێ</w:t>
            </w:r>
            <w:r w:rsidRPr="003F1ABD">
              <w:rPr>
                <w:rFonts w:asciiTheme="minorHAnsi" w:hAnsiTheme="minorHAnsi" w:cstheme="minorHAnsi"/>
                <w:rtl/>
              </w:rPr>
              <w:softHyphen/>
              <w:t>ئەوەی ئاماژه  بە ناو و زانیاری وردی تاکەکەسی بکات یان نا:</w:t>
            </w:r>
          </w:p>
          <w:p w14:paraId="02990D41" w14:textId="2D99C616" w:rsidR="00AF1C41" w:rsidRPr="003F1ABD" w:rsidRDefault="00383288" w:rsidP="003F1ABD">
            <w:pPr>
              <w:bidi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rtl/>
                </w:rPr>
                <w:id w:val="-79336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/>
            </w:sdt>
          </w:p>
          <w:p w14:paraId="006D8485" w14:textId="724F591B" w:rsidR="00AF1C41" w:rsidRPr="003F1ABD" w:rsidRDefault="00FB4881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  <w:rtl/>
              </w:rPr>
              <w:t>زانیاری ئامادەکراو</w:t>
            </w:r>
            <w:r w:rsidR="00180BDA" w:rsidRPr="003F1ABD">
              <w:rPr>
                <w:rFonts w:asciiTheme="minorHAnsi" w:hAnsiTheme="minorHAnsi" w:cstheme="minorHAnsi"/>
                <w:rtl/>
              </w:rPr>
              <w:t xml:space="preserve">: </w:t>
            </w:r>
            <w:r w:rsidRPr="003F1ABD">
              <w:rPr>
                <w:rFonts w:asciiTheme="minorHAnsi" w:hAnsiTheme="minorHAnsi" w:cstheme="minorHAnsi"/>
                <w:rtl/>
              </w:rPr>
              <w:t>بەڵێ</w:t>
            </w:r>
            <w:r w:rsidR="00180BDA" w:rsidRPr="003F1ABD">
              <w:rPr>
                <w:rFonts w:asciiTheme="minorHAnsi" w:hAnsiTheme="minorHAnsi" w:cstheme="minorHAnsi"/>
                <w:rtl/>
              </w:rPr>
              <w:t xml:space="preserve"> </w:t>
            </w:r>
            <w:r w:rsidR="00180BDA" w:rsidRPr="003F1ABD">
              <w:rPr>
                <w:rFonts w:ascii="Segoe UI Symbol" w:hAnsi="Segoe UI Symbol" w:cs="Segoe UI Symbol" w:hint="cs"/>
                <w:rtl/>
              </w:rPr>
              <w:t>☐</w:t>
            </w:r>
            <w:r w:rsidR="00180BDA" w:rsidRPr="003F1ABD">
              <w:rPr>
                <w:rFonts w:asciiTheme="minorHAnsi" w:hAnsiTheme="minorHAnsi" w:cstheme="minorHAnsi"/>
                <w:rtl/>
              </w:rPr>
              <w:t xml:space="preserve"> </w:t>
            </w:r>
            <w:r w:rsidRPr="003F1ABD">
              <w:rPr>
                <w:rFonts w:asciiTheme="minorHAnsi" w:hAnsiTheme="minorHAnsi" w:cstheme="minorHAnsi"/>
                <w:rtl/>
              </w:rPr>
              <w:t>نا</w:t>
            </w:r>
            <w:r w:rsidR="00180BDA" w:rsidRPr="003F1ABD">
              <w:rPr>
                <w:rFonts w:asciiTheme="minorHAnsi" w:hAnsiTheme="minorHAnsi" w:cstheme="minorHAnsi"/>
              </w:rPr>
              <w:t xml:space="preserve"> </w:t>
            </w:r>
            <w:r w:rsidR="00180BDA" w:rsidRPr="003F1ABD">
              <w:rPr>
                <w:rFonts w:ascii="Segoe UI Symbol" w:hAnsi="Segoe UI Symbol" w:cs="Segoe UI Symbol"/>
              </w:rPr>
              <w:t>☐</w:t>
            </w:r>
          </w:p>
          <w:p w14:paraId="42E1AF62" w14:textId="77777777" w:rsidR="00180BDA" w:rsidRPr="003F1ABD" w:rsidRDefault="00180BDA" w:rsidP="003F1ABD">
            <w:pPr>
              <w:bidi/>
              <w:rPr>
                <w:rFonts w:asciiTheme="minorHAnsi" w:hAnsiTheme="minorHAnsi" w:cstheme="minorHAnsi"/>
              </w:rPr>
            </w:pPr>
          </w:p>
          <w:p w14:paraId="7B95B052" w14:textId="690D5041" w:rsidR="00AF1C41" w:rsidRPr="003F1ABD" w:rsidRDefault="00FB4881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  <w:rtl/>
              </w:rPr>
              <w:t xml:space="preserve">تکایە دیاریی بکەن ئایا وەکوو کەسێ </w:t>
            </w:r>
            <w:r w:rsidRPr="003F1ABD">
              <w:rPr>
                <w:rFonts w:asciiTheme="minorHAnsi" w:hAnsiTheme="minorHAnsi" w:cstheme="minorHAnsi"/>
                <w:rtl/>
              </w:rPr>
              <w:softHyphen/>
              <w:t>کە زانیارییەکان دەنێرن، ڕازین بەوەی</w:t>
            </w:r>
            <w:r w:rsidRPr="003F1ABD">
              <w:rPr>
                <w:rFonts w:asciiTheme="minorHAnsi" w:hAnsiTheme="minorHAnsi" w:cstheme="minorHAnsi"/>
                <w:rtl/>
              </w:rPr>
              <w:softHyphen/>
              <w:t xml:space="preserve"> که </w:t>
            </w:r>
            <w:r w:rsidRPr="003F1ABD">
              <w:rPr>
                <w:rFonts w:asciiTheme="minorHAnsi" w:hAnsiTheme="minorHAnsi" w:cstheme="minorHAnsi"/>
              </w:rPr>
              <w:t>FFM</w:t>
            </w:r>
            <w:r w:rsidRPr="003F1ABD">
              <w:rPr>
                <w:rFonts w:asciiTheme="minorHAnsi" w:hAnsiTheme="minorHAnsi" w:cstheme="minorHAnsi"/>
                <w:rtl/>
              </w:rPr>
              <w:t>ـی  ئێران پەیوەندیتان پێوە</w:t>
            </w:r>
            <w:r w:rsidR="00C91B42" w:rsidRPr="003F1ABD">
              <w:rPr>
                <w:rFonts w:asciiTheme="minorHAnsi" w:hAnsiTheme="minorHAnsi" w:cstheme="minorHAnsi"/>
                <w:rtl/>
              </w:rPr>
              <w:t xml:space="preserve"> </w:t>
            </w:r>
            <w:r w:rsidRPr="003F1ABD">
              <w:rPr>
                <w:rFonts w:asciiTheme="minorHAnsi" w:hAnsiTheme="minorHAnsi" w:cstheme="minorHAnsi"/>
                <w:rtl/>
              </w:rPr>
              <w:t>بکات</w:t>
            </w:r>
            <w:r w:rsidR="00C91B42" w:rsidRPr="003F1ABD">
              <w:rPr>
                <w:rFonts w:asciiTheme="minorHAnsi" w:hAnsiTheme="minorHAnsi" w:cstheme="minorHAnsi"/>
                <w:rtl/>
              </w:rPr>
              <w:t>،</w:t>
            </w:r>
            <w:r w:rsidRPr="003F1ABD">
              <w:rPr>
                <w:rFonts w:asciiTheme="minorHAnsi" w:hAnsiTheme="minorHAnsi" w:cstheme="minorHAnsi"/>
                <w:rtl/>
              </w:rPr>
              <w:t xml:space="preserve"> بە</w:t>
            </w:r>
            <w:r w:rsidR="00C91B42" w:rsidRPr="003F1ABD">
              <w:rPr>
                <w:rFonts w:asciiTheme="minorHAnsi" w:hAnsiTheme="minorHAnsi" w:cstheme="minorHAnsi"/>
                <w:rtl/>
              </w:rPr>
              <w:t xml:space="preserve"> </w:t>
            </w:r>
            <w:r w:rsidRPr="003F1ABD">
              <w:rPr>
                <w:rFonts w:asciiTheme="minorHAnsi" w:hAnsiTheme="minorHAnsi" w:cstheme="minorHAnsi"/>
                <w:rtl/>
              </w:rPr>
              <w:t xml:space="preserve">تایبەت سەبارەت بەو شێوەی کە </w:t>
            </w:r>
            <w:r w:rsidRPr="003F1ABD">
              <w:rPr>
                <w:rFonts w:asciiTheme="minorHAnsi" w:hAnsiTheme="minorHAnsi" w:cstheme="minorHAnsi"/>
              </w:rPr>
              <w:t>FFM</w:t>
            </w:r>
            <w:r w:rsidR="00C91B42" w:rsidRPr="003F1ABD">
              <w:rPr>
                <w:rFonts w:asciiTheme="minorHAnsi" w:hAnsiTheme="minorHAnsi" w:cstheme="minorHAnsi"/>
                <w:rtl/>
              </w:rPr>
              <w:t xml:space="preserve"> ڕ</w:t>
            </w:r>
            <w:r w:rsidRPr="003F1ABD">
              <w:rPr>
                <w:rFonts w:asciiTheme="minorHAnsi" w:hAnsiTheme="minorHAnsi" w:cstheme="minorHAnsi"/>
                <w:rtl/>
              </w:rPr>
              <w:t xml:space="preserve">ەنگه لە زانیاریی ئامادەکراو کەڵک وەربگرێت </w:t>
            </w:r>
            <w:r w:rsidR="00180BDA" w:rsidRPr="003F1ABD">
              <w:rPr>
                <w:rFonts w:asciiTheme="minorHAnsi" w:hAnsiTheme="minorHAnsi" w:cstheme="minorHAnsi"/>
                <w:rtl/>
              </w:rPr>
              <w:t xml:space="preserve">: </w:t>
            </w:r>
            <w:r w:rsidRPr="003F1ABD">
              <w:rPr>
                <w:rFonts w:asciiTheme="minorHAnsi" w:hAnsiTheme="minorHAnsi" w:cstheme="minorHAnsi"/>
                <w:rtl/>
              </w:rPr>
              <w:t>بەڵێ</w:t>
            </w:r>
            <w:r w:rsidR="00180BDA" w:rsidRPr="003F1ABD">
              <w:rPr>
                <w:rFonts w:asciiTheme="minorHAnsi" w:hAnsiTheme="minorHAnsi" w:cstheme="minorHAnsi"/>
                <w:rtl/>
              </w:rPr>
              <w:t xml:space="preserve"> </w:t>
            </w:r>
            <w:r w:rsidR="00180BDA" w:rsidRPr="003F1ABD">
              <w:rPr>
                <w:rFonts w:ascii="Segoe UI Symbol" w:hAnsi="Segoe UI Symbol" w:cs="Segoe UI Symbol" w:hint="cs"/>
                <w:rtl/>
              </w:rPr>
              <w:t>☐</w:t>
            </w:r>
            <w:r w:rsidR="00180BDA" w:rsidRPr="003F1ABD">
              <w:rPr>
                <w:rFonts w:asciiTheme="minorHAnsi" w:hAnsiTheme="minorHAnsi" w:cstheme="minorHAnsi"/>
                <w:rtl/>
              </w:rPr>
              <w:t xml:space="preserve"> </w:t>
            </w:r>
            <w:r w:rsidRPr="003F1ABD">
              <w:rPr>
                <w:rFonts w:asciiTheme="minorHAnsi" w:hAnsiTheme="minorHAnsi" w:cstheme="minorHAnsi"/>
                <w:rtl/>
              </w:rPr>
              <w:t>نا</w:t>
            </w:r>
            <w:r w:rsidR="00180BDA" w:rsidRPr="003F1ABD">
              <w:rPr>
                <w:rFonts w:ascii="Segoe UI Symbol" w:hAnsi="Segoe UI Symbol" w:cs="Segoe UI Symbol"/>
              </w:rPr>
              <w:t>☐</w:t>
            </w:r>
          </w:p>
          <w:p w14:paraId="119FA543" w14:textId="6A1A714F" w:rsidR="001C7256" w:rsidRPr="003F1ABD" w:rsidRDefault="003C676D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  <w:color w:val="70AD47" w:themeColor="accent6"/>
                <w:rtl/>
              </w:rPr>
              <w:t>بۆ نووسینی دەق لێرەدا کلیک بکەن</w:t>
            </w:r>
            <w:r w:rsidR="00047710" w:rsidRPr="003F1ABD">
              <w:rPr>
                <w:rStyle w:val="PlaceholderText"/>
                <w:rFonts w:asciiTheme="minorHAnsi" w:hAnsiTheme="minorHAnsi" w:cstheme="minorHAnsi"/>
                <w:color w:val="70AD47" w:themeColor="accent6"/>
              </w:rPr>
              <w:t>.</w:t>
            </w:r>
          </w:p>
        </w:tc>
      </w:tr>
      <w:tr w:rsidR="00770C17" w:rsidRPr="00A233FB" w14:paraId="1185100B" w14:textId="77777777" w:rsidTr="003C676D">
        <w:trPr>
          <w:trHeight w:val="2684"/>
        </w:trPr>
        <w:tc>
          <w:tcPr>
            <w:tcW w:w="2616" w:type="dxa"/>
            <w:tcBorders>
              <w:bottom w:val="single" w:sz="4" w:space="0" w:color="000000" w:themeColor="text1"/>
            </w:tcBorders>
          </w:tcPr>
          <w:p w14:paraId="5CAA2BE8" w14:textId="77E248F0" w:rsidR="001C7256" w:rsidRPr="00043101" w:rsidRDefault="00FB4881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ڕێکخراوەگەلی ناحکومی مافی مرۆڤ یان هەر دامەزراوەیەکی دیکە کە</w:t>
            </w:r>
            <w:r w:rsidR="00887EA7" w:rsidRPr="00043101">
              <w:rPr>
                <w:rFonts w:ascii="Calibri" w:hAnsi="Calibri" w:cs="Calibri"/>
                <w:b/>
                <w:bCs/>
                <w:rtl/>
              </w:rPr>
              <w:t xml:space="preserve"> چۆنیەتی</w:t>
            </w:r>
            <w:r w:rsidRPr="00043101">
              <w:rPr>
                <w:rFonts w:ascii="Calibri" w:hAnsi="Calibri" w:cs="Calibri"/>
                <w:b/>
                <w:bCs/>
                <w:rtl/>
              </w:rPr>
              <w:t xml:space="preserve"> ڕووداوەکەتان بۆ ناردووە.</w:t>
            </w:r>
          </w:p>
        </w:tc>
        <w:tc>
          <w:tcPr>
            <w:tcW w:w="7009" w:type="dxa"/>
            <w:tcBorders>
              <w:bottom w:val="single" w:sz="4" w:space="0" w:color="000000" w:themeColor="text1"/>
            </w:tcBorders>
          </w:tcPr>
          <w:p w14:paraId="08FDF3F7" w14:textId="38E5DC8F" w:rsidR="001C7256" w:rsidRPr="003F1ABD" w:rsidRDefault="00FB4881" w:rsidP="003F1ABD">
            <w:pPr>
              <w:bidi/>
              <w:rPr>
                <w:rFonts w:asciiTheme="minorHAnsi" w:hAnsiTheme="minorHAnsi" w:cstheme="minorHAnsi"/>
                <w:rtl/>
                <w:lang w:bidi="fa-IR"/>
              </w:rPr>
            </w:pPr>
            <w:r w:rsidRPr="003F1ABD">
              <w:rPr>
                <w:rFonts w:asciiTheme="minorHAnsi" w:hAnsiTheme="minorHAnsi" w:cstheme="minorHAnsi"/>
                <w:rtl/>
              </w:rPr>
              <w:t>تکایە ئەگەر بە شیاوی دەزانن، ناو و زانیاری ئەو کەسە یان ئەو ڕێکخراوە ڕابگەیەنن وا ڕووداوەکەی بۆ نێردراوە.</w:t>
            </w:r>
          </w:p>
        </w:tc>
      </w:tr>
      <w:tr w:rsidR="00770C17" w14:paraId="312AC891" w14:textId="77777777" w:rsidTr="003C676D">
        <w:trPr>
          <w:trHeight w:val="269"/>
        </w:trPr>
        <w:tc>
          <w:tcPr>
            <w:tcW w:w="2616" w:type="dxa"/>
          </w:tcPr>
          <w:p w14:paraId="1D50867B" w14:textId="77777777" w:rsidR="00180BDA" w:rsidRPr="00043101" w:rsidRDefault="00180BDA" w:rsidP="003F1ABD">
            <w:pPr>
              <w:bidi/>
              <w:rPr>
                <w:rFonts w:ascii="Calibri" w:hAnsi="Calibri" w:cs="Calibri"/>
                <w:b/>
                <w:bCs/>
              </w:rPr>
            </w:pPr>
          </w:p>
          <w:p w14:paraId="40984CC8" w14:textId="045CA5B7" w:rsidR="00180BDA" w:rsidRPr="00043101" w:rsidRDefault="00887EA7" w:rsidP="003F1ABD">
            <w:pPr>
              <w:bidi/>
              <w:rPr>
                <w:rFonts w:ascii="Calibri" w:hAnsi="Calibri" w:cs="Calibri"/>
                <w:b/>
                <w:bCs/>
              </w:rPr>
            </w:pPr>
            <w:r w:rsidRPr="00043101">
              <w:rPr>
                <w:rFonts w:ascii="Calibri" w:hAnsi="Calibri" w:cs="Calibri"/>
                <w:b/>
                <w:bCs/>
                <w:rtl/>
              </w:rPr>
              <w:t>پاشکۆکان</w:t>
            </w:r>
          </w:p>
        </w:tc>
        <w:tc>
          <w:tcPr>
            <w:tcW w:w="7009" w:type="dxa"/>
          </w:tcPr>
          <w:p w14:paraId="2DC672B1" w14:textId="25660655" w:rsidR="00180BDA" w:rsidRPr="003F1ABD" w:rsidRDefault="00887EA7" w:rsidP="003F1ABD">
            <w:pPr>
              <w:bidi/>
              <w:rPr>
                <w:rFonts w:asciiTheme="minorHAnsi" w:hAnsiTheme="minorHAnsi" w:cstheme="minorHAnsi"/>
              </w:rPr>
            </w:pPr>
            <w:r w:rsidRPr="003F1ABD">
              <w:rPr>
                <w:rFonts w:asciiTheme="minorHAnsi" w:hAnsiTheme="minorHAnsi" w:cstheme="minorHAnsi"/>
                <w:rtl/>
              </w:rPr>
              <w:t>تکایە پاشکۆکان ڕیزبەندی بکەن(بۆ نموونه: ڤیدیۆکان، وێنەکان، فایلە دەنگییەکان و هەر بابەتێکی دیکە)، هەر وەها وەسفێکی کورت لە ناوەڕۆکەکانیان</w:t>
            </w:r>
          </w:p>
        </w:tc>
      </w:tr>
    </w:tbl>
    <w:p w14:paraId="79C548CF" w14:textId="77777777" w:rsidR="00287F84" w:rsidRDefault="00287F84" w:rsidP="003F1ABD">
      <w:pPr>
        <w:bidi/>
      </w:pPr>
    </w:p>
    <w:p w14:paraId="5F0D2F18" w14:textId="12D9612B" w:rsidR="00534273" w:rsidRPr="00E267AE" w:rsidRDefault="00534273" w:rsidP="003F1ABD">
      <w:pPr>
        <w:bidi/>
        <w:rPr>
          <w:lang w:val="en-US"/>
        </w:rPr>
      </w:pPr>
    </w:p>
    <w:sectPr w:rsidR="00534273" w:rsidRPr="00E267AE" w:rsidSect="00872728">
      <w:headerReference w:type="default" r:id="rId8"/>
      <w:footerReference w:type="default" r:id="rId9"/>
      <w:headerReference w:type="first" r:id="rId10"/>
      <w:pgSz w:w="11906" w:h="16838" w:code="9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AACB7" w14:textId="77777777" w:rsidR="00887EA7" w:rsidRDefault="00887EA7" w:rsidP="003F6F3C">
      <w:r>
        <w:separator/>
      </w:r>
    </w:p>
  </w:endnote>
  <w:endnote w:type="continuationSeparator" w:id="0">
    <w:p w14:paraId="322D0032" w14:textId="77777777" w:rsidR="00887EA7" w:rsidRDefault="00887EA7" w:rsidP="003F6F3C">
      <w:r>
        <w:continuationSeparator/>
      </w:r>
    </w:p>
  </w:endnote>
  <w:endnote w:type="continuationNotice" w:id="1">
    <w:p w14:paraId="14491660" w14:textId="77777777" w:rsidR="00887EA7" w:rsidRDefault="00887E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607030729"/>
      <w:docPartObj>
        <w:docPartGallery w:val="Page Numbers (Bottom of Page)"/>
        <w:docPartUnique/>
      </w:docPartObj>
    </w:sdtPr>
    <w:sdtEndPr/>
    <w:sdtContent>
      <w:p w14:paraId="1B49889F" w14:textId="77777777" w:rsidR="00887EA7" w:rsidRPr="00534273" w:rsidRDefault="00887EA7" w:rsidP="00534273">
        <w:pPr>
          <w:pStyle w:val="Footer"/>
          <w:jc w:val="center"/>
          <w:rPr>
            <w:sz w:val="16"/>
            <w:szCs w:val="16"/>
          </w:rPr>
        </w:pPr>
        <w:r w:rsidRPr="00534273">
          <w:rPr>
            <w:sz w:val="16"/>
            <w:szCs w:val="16"/>
          </w:rPr>
          <w:t xml:space="preserve">UNITED NATIONS   |   NATIONS UNIES   |   PAGE </w:t>
        </w:r>
        <w:r w:rsidRPr="00534273">
          <w:rPr>
            <w:sz w:val="16"/>
            <w:szCs w:val="16"/>
          </w:rPr>
          <w:fldChar w:fldCharType="begin"/>
        </w:r>
        <w:r w:rsidRPr="00534273">
          <w:rPr>
            <w:sz w:val="16"/>
            <w:szCs w:val="16"/>
          </w:rPr>
          <w:instrText xml:space="preserve"> PAGE   \* MERGEFORMAT </w:instrText>
        </w:r>
        <w:r w:rsidRPr="00534273">
          <w:rPr>
            <w:sz w:val="16"/>
            <w:szCs w:val="16"/>
          </w:rPr>
          <w:fldChar w:fldCharType="separate"/>
        </w:r>
        <w:r w:rsidR="00FC42EC">
          <w:rPr>
            <w:noProof/>
            <w:sz w:val="16"/>
            <w:szCs w:val="16"/>
          </w:rPr>
          <w:t>2</w:t>
        </w:r>
        <w:r w:rsidRPr="00534273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E9BEF" w14:textId="77777777" w:rsidR="00887EA7" w:rsidRDefault="00887EA7" w:rsidP="003F6F3C">
      <w:r>
        <w:separator/>
      </w:r>
    </w:p>
  </w:footnote>
  <w:footnote w:type="continuationSeparator" w:id="0">
    <w:p w14:paraId="4A86EBF0" w14:textId="77777777" w:rsidR="00887EA7" w:rsidRDefault="00887EA7" w:rsidP="003F6F3C">
      <w:r>
        <w:continuationSeparator/>
      </w:r>
    </w:p>
  </w:footnote>
  <w:footnote w:type="continuationNotice" w:id="1">
    <w:p w14:paraId="326509E0" w14:textId="77777777" w:rsidR="00887EA7" w:rsidRDefault="00887E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87EA7" w14:paraId="7B30D94B" w14:textId="77777777" w:rsidTr="67017369">
      <w:tc>
        <w:tcPr>
          <w:tcW w:w="3120" w:type="dxa"/>
        </w:tcPr>
        <w:p w14:paraId="476E9429" w14:textId="77777777" w:rsidR="00887EA7" w:rsidRDefault="00887EA7" w:rsidP="009C7DBC">
          <w:pPr>
            <w:pStyle w:val="Header"/>
          </w:pPr>
        </w:p>
      </w:tc>
      <w:tc>
        <w:tcPr>
          <w:tcW w:w="3120" w:type="dxa"/>
        </w:tcPr>
        <w:p w14:paraId="7836CA73" w14:textId="77777777" w:rsidR="00887EA7" w:rsidRDefault="00887EA7" w:rsidP="009C7DBC">
          <w:pPr>
            <w:pStyle w:val="Header"/>
          </w:pPr>
        </w:p>
      </w:tc>
      <w:tc>
        <w:tcPr>
          <w:tcW w:w="3120" w:type="dxa"/>
        </w:tcPr>
        <w:p w14:paraId="69018AA5" w14:textId="77777777" w:rsidR="00887EA7" w:rsidRDefault="00887EA7" w:rsidP="009C7DBC">
          <w:pPr>
            <w:pStyle w:val="Header"/>
          </w:pPr>
        </w:p>
      </w:tc>
    </w:tr>
  </w:tbl>
  <w:p w14:paraId="1C0D0E08" w14:textId="77777777" w:rsidR="00887EA7" w:rsidRDefault="00887EA7" w:rsidP="670173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BE6F" w14:textId="1BF2EA38" w:rsidR="00887EA7" w:rsidRDefault="00887EA7" w:rsidP="0008326C">
    <w:pPr>
      <w:pStyle w:val="Header"/>
    </w:pPr>
    <w:r w:rsidRPr="009C7DBC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88A528F" wp14:editId="2FCDE3F4">
          <wp:simplePos x="0" y="0"/>
          <wp:positionH relativeFrom="margin">
            <wp:align>center</wp:align>
          </wp:positionH>
          <wp:positionV relativeFrom="topMargin">
            <wp:posOffset>144780</wp:posOffset>
          </wp:positionV>
          <wp:extent cx="3767328" cy="732133"/>
          <wp:effectExtent l="0" t="0" r="0" b="0"/>
          <wp:wrapNone/>
          <wp:docPr id="2" name="Picture 2" descr="A picture containing text, hydrozoan, night sk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9-00123k_UN_Brand_Letterhead_Logo_Horiz_Bilingual_1Line_Cen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7328" cy="7321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31FFE36" w14:textId="77777777" w:rsidR="00887EA7" w:rsidRPr="009C7DBC" w:rsidRDefault="00887EA7" w:rsidP="009C7DBC"/>
  <w:p w14:paraId="275178E1" w14:textId="0FC83915" w:rsidR="00887EA7" w:rsidRPr="00C86303" w:rsidRDefault="00C86303" w:rsidP="00C86303">
    <w:pPr>
      <w:jc w:val="center"/>
      <w:rPr>
        <w:sz w:val="18"/>
        <w:szCs w:val="18"/>
        <w:u w:val="single"/>
      </w:rPr>
    </w:pPr>
    <w:r w:rsidRPr="00C86303">
      <w:rPr>
        <w:rFonts w:hint="cs"/>
        <w:color w:val="FF0000"/>
        <w:sz w:val="18"/>
        <w:szCs w:val="18"/>
        <w:u w:val="single"/>
        <w:rtl/>
      </w:rPr>
      <w:t>کۆمیتەی سەربەخۆی نێونەتەوەیی حەقیقەت</w:t>
    </w:r>
    <w:r w:rsidRPr="00C86303">
      <w:rPr>
        <w:color w:val="FF0000"/>
        <w:sz w:val="18"/>
        <w:szCs w:val="18"/>
        <w:u w:val="single"/>
        <w:rtl/>
      </w:rPr>
      <w:softHyphen/>
    </w:r>
    <w:r w:rsidRPr="00C86303">
      <w:rPr>
        <w:rFonts w:hint="cs"/>
        <w:color w:val="FF0000"/>
        <w:sz w:val="18"/>
        <w:szCs w:val="18"/>
        <w:u w:val="single"/>
        <w:rtl/>
      </w:rPr>
      <w:t>دۆز سەبارەت بە کاروباری کۆماری ئیسلامی ئێران</w:t>
    </w:r>
    <w:r w:rsidRPr="00C86303">
      <w:rPr>
        <w:color w:val="FF0000"/>
        <w:sz w:val="18"/>
        <w:szCs w:val="18"/>
        <w:u w:val="single"/>
        <w:rtl/>
      </w:rPr>
      <w:softHyphen/>
    </w:r>
  </w:p>
  <w:p w14:paraId="123B00D1" w14:textId="2D7CFBFB" w:rsidR="00887EA7" w:rsidRPr="009C7DBC" w:rsidRDefault="00887EA7" w:rsidP="009C7DBC">
    <w:r w:rsidRPr="009C7DB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C1"/>
    <w:multiLevelType w:val="hybridMultilevel"/>
    <w:tmpl w:val="99CCCD52"/>
    <w:lvl w:ilvl="0" w:tplc="828CB49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5D4898"/>
    <w:multiLevelType w:val="hybridMultilevel"/>
    <w:tmpl w:val="AD6CAD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DA3132"/>
    <w:multiLevelType w:val="hybridMultilevel"/>
    <w:tmpl w:val="E7E85A00"/>
    <w:lvl w:ilvl="0" w:tplc="63308D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745581"/>
    <w:multiLevelType w:val="hybridMultilevel"/>
    <w:tmpl w:val="3A16B794"/>
    <w:lvl w:ilvl="0" w:tplc="AB124C0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36C86"/>
    <w:multiLevelType w:val="hybridMultilevel"/>
    <w:tmpl w:val="4222A6AA"/>
    <w:lvl w:ilvl="0" w:tplc="4ADC51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384BB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D9E34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30CD5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30AB7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47A4CE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F1CF2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913E65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3D68C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56FB2D84"/>
    <w:multiLevelType w:val="hybridMultilevel"/>
    <w:tmpl w:val="5396388C"/>
    <w:lvl w:ilvl="0" w:tplc="0D421B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794170">
    <w:abstractNumId w:val="5"/>
  </w:num>
  <w:num w:numId="2" w16cid:durableId="336545412">
    <w:abstractNumId w:val="2"/>
  </w:num>
  <w:num w:numId="3" w16cid:durableId="4255408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25504079">
    <w:abstractNumId w:val="3"/>
  </w:num>
  <w:num w:numId="5" w16cid:durableId="1241257735">
    <w:abstractNumId w:val="1"/>
  </w:num>
  <w:num w:numId="6" w16cid:durableId="1461264070">
    <w:abstractNumId w:val="0"/>
  </w:num>
  <w:num w:numId="7" w16cid:durableId="3371993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autoFormatOverride/>
  <w:defaultTabStop w:val="720"/>
  <w:hyphenationZone w:val="425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MzsjQxMTA1tjBV0lEKTi0uzszPAykwrQUA1ZYMhCwAAAA="/>
  </w:docVars>
  <w:rsids>
    <w:rsidRoot w:val="00020FD1"/>
    <w:rsid w:val="000059D0"/>
    <w:rsid w:val="00020FD1"/>
    <w:rsid w:val="00021C7B"/>
    <w:rsid w:val="0003387B"/>
    <w:rsid w:val="00043101"/>
    <w:rsid w:val="00047710"/>
    <w:rsid w:val="00047D74"/>
    <w:rsid w:val="000506A6"/>
    <w:rsid w:val="00055594"/>
    <w:rsid w:val="00070EA5"/>
    <w:rsid w:val="00071679"/>
    <w:rsid w:val="00076563"/>
    <w:rsid w:val="0008326C"/>
    <w:rsid w:val="00084AFF"/>
    <w:rsid w:val="000A4C0E"/>
    <w:rsid w:val="000A5723"/>
    <w:rsid w:val="000A71AC"/>
    <w:rsid w:val="000A72D5"/>
    <w:rsid w:val="000B0347"/>
    <w:rsid w:val="000B3DAA"/>
    <w:rsid w:val="000B62BD"/>
    <w:rsid w:val="000D0EE9"/>
    <w:rsid w:val="000F14F0"/>
    <w:rsid w:val="000F5ECD"/>
    <w:rsid w:val="00101C2F"/>
    <w:rsid w:val="00105773"/>
    <w:rsid w:val="001176F5"/>
    <w:rsid w:val="00121F5C"/>
    <w:rsid w:val="0012236E"/>
    <w:rsid w:val="0012299F"/>
    <w:rsid w:val="001337EE"/>
    <w:rsid w:val="001339EB"/>
    <w:rsid w:val="0013675D"/>
    <w:rsid w:val="00140B60"/>
    <w:rsid w:val="00144990"/>
    <w:rsid w:val="00144DFC"/>
    <w:rsid w:val="00147558"/>
    <w:rsid w:val="00152EA0"/>
    <w:rsid w:val="00153ACE"/>
    <w:rsid w:val="0015610A"/>
    <w:rsid w:val="00156EC4"/>
    <w:rsid w:val="00170D92"/>
    <w:rsid w:val="00170E33"/>
    <w:rsid w:val="00171863"/>
    <w:rsid w:val="00180BDA"/>
    <w:rsid w:val="00186602"/>
    <w:rsid w:val="0018708D"/>
    <w:rsid w:val="001A213E"/>
    <w:rsid w:val="001A64CE"/>
    <w:rsid w:val="001A79FE"/>
    <w:rsid w:val="001C7256"/>
    <w:rsid w:val="001C72E5"/>
    <w:rsid w:val="001D1F94"/>
    <w:rsid w:val="001D38BC"/>
    <w:rsid w:val="001D53C1"/>
    <w:rsid w:val="001E4A96"/>
    <w:rsid w:val="001E66A4"/>
    <w:rsid w:val="001F1E98"/>
    <w:rsid w:val="001F53AB"/>
    <w:rsid w:val="001F7B6B"/>
    <w:rsid w:val="00201AA6"/>
    <w:rsid w:val="00204546"/>
    <w:rsid w:val="0021672D"/>
    <w:rsid w:val="00216BFF"/>
    <w:rsid w:val="00220195"/>
    <w:rsid w:val="002253DB"/>
    <w:rsid w:val="00225F99"/>
    <w:rsid w:val="002261E2"/>
    <w:rsid w:val="00227918"/>
    <w:rsid w:val="00247612"/>
    <w:rsid w:val="00253621"/>
    <w:rsid w:val="0027198E"/>
    <w:rsid w:val="00272833"/>
    <w:rsid w:val="00272C65"/>
    <w:rsid w:val="00273796"/>
    <w:rsid w:val="0028456B"/>
    <w:rsid w:val="00287F84"/>
    <w:rsid w:val="002A2B7F"/>
    <w:rsid w:val="002A38EB"/>
    <w:rsid w:val="002A4D11"/>
    <w:rsid w:val="002A5932"/>
    <w:rsid w:val="002B3A9B"/>
    <w:rsid w:val="002C15BD"/>
    <w:rsid w:val="002C4A5A"/>
    <w:rsid w:val="002D12CA"/>
    <w:rsid w:val="002D1401"/>
    <w:rsid w:val="002D2BD8"/>
    <w:rsid w:val="002D3B93"/>
    <w:rsid w:val="002F02D1"/>
    <w:rsid w:val="003035A2"/>
    <w:rsid w:val="00321174"/>
    <w:rsid w:val="003215CD"/>
    <w:rsid w:val="00321E5F"/>
    <w:rsid w:val="00322F1E"/>
    <w:rsid w:val="0033108A"/>
    <w:rsid w:val="00344E95"/>
    <w:rsid w:val="003468C2"/>
    <w:rsid w:val="00353532"/>
    <w:rsid w:val="00353AC2"/>
    <w:rsid w:val="00356E68"/>
    <w:rsid w:val="00370524"/>
    <w:rsid w:val="00375D4B"/>
    <w:rsid w:val="00383288"/>
    <w:rsid w:val="0038516B"/>
    <w:rsid w:val="00391CEB"/>
    <w:rsid w:val="003973E7"/>
    <w:rsid w:val="003B115B"/>
    <w:rsid w:val="003B1F43"/>
    <w:rsid w:val="003C676D"/>
    <w:rsid w:val="003E360F"/>
    <w:rsid w:val="003E77E7"/>
    <w:rsid w:val="003F1ABD"/>
    <w:rsid w:val="003F6F3C"/>
    <w:rsid w:val="003F71E2"/>
    <w:rsid w:val="00401325"/>
    <w:rsid w:val="00406BA0"/>
    <w:rsid w:val="00412C00"/>
    <w:rsid w:val="00416CF5"/>
    <w:rsid w:val="00421C12"/>
    <w:rsid w:val="004331FF"/>
    <w:rsid w:val="00434038"/>
    <w:rsid w:val="00435970"/>
    <w:rsid w:val="00446EE8"/>
    <w:rsid w:val="0045156B"/>
    <w:rsid w:val="00456746"/>
    <w:rsid w:val="004578BA"/>
    <w:rsid w:val="00460746"/>
    <w:rsid w:val="00472E42"/>
    <w:rsid w:val="004763A9"/>
    <w:rsid w:val="00491B00"/>
    <w:rsid w:val="00493C4E"/>
    <w:rsid w:val="004A15CD"/>
    <w:rsid w:val="004A58BB"/>
    <w:rsid w:val="004B39A9"/>
    <w:rsid w:val="004C02D4"/>
    <w:rsid w:val="004D3B23"/>
    <w:rsid w:val="004D4092"/>
    <w:rsid w:val="004D7DCC"/>
    <w:rsid w:val="004E08F8"/>
    <w:rsid w:val="004E4182"/>
    <w:rsid w:val="004F2D8A"/>
    <w:rsid w:val="004F4797"/>
    <w:rsid w:val="004F599C"/>
    <w:rsid w:val="004F7089"/>
    <w:rsid w:val="0050442E"/>
    <w:rsid w:val="00512664"/>
    <w:rsid w:val="00526B9F"/>
    <w:rsid w:val="005319FD"/>
    <w:rsid w:val="00534273"/>
    <w:rsid w:val="00540CC8"/>
    <w:rsid w:val="00545EB3"/>
    <w:rsid w:val="00553D6B"/>
    <w:rsid w:val="005554DF"/>
    <w:rsid w:val="00557E73"/>
    <w:rsid w:val="00575C38"/>
    <w:rsid w:val="00584452"/>
    <w:rsid w:val="005A6BEA"/>
    <w:rsid w:val="005C3A72"/>
    <w:rsid w:val="005C3E40"/>
    <w:rsid w:val="005C7283"/>
    <w:rsid w:val="005C7746"/>
    <w:rsid w:val="005D6ED0"/>
    <w:rsid w:val="005E2987"/>
    <w:rsid w:val="005E3801"/>
    <w:rsid w:val="005F42C4"/>
    <w:rsid w:val="005F7CA1"/>
    <w:rsid w:val="006016A0"/>
    <w:rsid w:val="00604F62"/>
    <w:rsid w:val="006119E4"/>
    <w:rsid w:val="006123A0"/>
    <w:rsid w:val="00614EE5"/>
    <w:rsid w:val="00622860"/>
    <w:rsid w:val="0062787F"/>
    <w:rsid w:val="00632DDD"/>
    <w:rsid w:val="006418D8"/>
    <w:rsid w:val="006476EC"/>
    <w:rsid w:val="00651EB6"/>
    <w:rsid w:val="00653023"/>
    <w:rsid w:val="00655241"/>
    <w:rsid w:val="006616C3"/>
    <w:rsid w:val="00667CA8"/>
    <w:rsid w:val="00673B91"/>
    <w:rsid w:val="00695457"/>
    <w:rsid w:val="00696D31"/>
    <w:rsid w:val="006A152B"/>
    <w:rsid w:val="006A25DA"/>
    <w:rsid w:val="006B1501"/>
    <w:rsid w:val="006B7C46"/>
    <w:rsid w:val="006C0568"/>
    <w:rsid w:val="006C082E"/>
    <w:rsid w:val="006C6A2D"/>
    <w:rsid w:val="006C6BDC"/>
    <w:rsid w:val="006D0B90"/>
    <w:rsid w:val="006D1022"/>
    <w:rsid w:val="006D33D5"/>
    <w:rsid w:val="006D7231"/>
    <w:rsid w:val="006E16FA"/>
    <w:rsid w:val="006E2327"/>
    <w:rsid w:val="006E241E"/>
    <w:rsid w:val="006F29F9"/>
    <w:rsid w:val="006F3C47"/>
    <w:rsid w:val="006F5EBC"/>
    <w:rsid w:val="00715D66"/>
    <w:rsid w:val="007161C7"/>
    <w:rsid w:val="00734E72"/>
    <w:rsid w:val="00741401"/>
    <w:rsid w:val="00741950"/>
    <w:rsid w:val="00747434"/>
    <w:rsid w:val="0075197C"/>
    <w:rsid w:val="00752145"/>
    <w:rsid w:val="00761ADB"/>
    <w:rsid w:val="007676C7"/>
    <w:rsid w:val="00770C17"/>
    <w:rsid w:val="00772348"/>
    <w:rsid w:val="00787265"/>
    <w:rsid w:val="007912CC"/>
    <w:rsid w:val="007A0367"/>
    <w:rsid w:val="007A3071"/>
    <w:rsid w:val="007B3722"/>
    <w:rsid w:val="007B7CCE"/>
    <w:rsid w:val="007C6BC3"/>
    <w:rsid w:val="007D1F02"/>
    <w:rsid w:val="007D641E"/>
    <w:rsid w:val="007F5FA1"/>
    <w:rsid w:val="00802F35"/>
    <w:rsid w:val="00810B56"/>
    <w:rsid w:val="00813ABF"/>
    <w:rsid w:val="008151F2"/>
    <w:rsid w:val="008171F7"/>
    <w:rsid w:val="00820842"/>
    <w:rsid w:val="00843D5E"/>
    <w:rsid w:val="00847EA0"/>
    <w:rsid w:val="00853E21"/>
    <w:rsid w:val="00867AF8"/>
    <w:rsid w:val="00872728"/>
    <w:rsid w:val="00874F5C"/>
    <w:rsid w:val="0087751A"/>
    <w:rsid w:val="00883854"/>
    <w:rsid w:val="00887EA7"/>
    <w:rsid w:val="00891E55"/>
    <w:rsid w:val="008972C6"/>
    <w:rsid w:val="00897F8F"/>
    <w:rsid w:val="008A06C5"/>
    <w:rsid w:val="008B1C4C"/>
    <w:rsid w:val="008B48F9"/>
    <w:rsid w:val="008B4D0F"/>
    <w:rsid w:val="008C1544"/>
    <w:rsid w:val="008D2CC8"/>
    <w:rsid w:val="008D2D23"/>
    <w:rsid w:val="008D55D6"/>
    <w:rsid w:val="008E016B"/>
    <w:rsid w:val="008E2708"/>
    <w:rsid w:val="008E4A51"/>
    <w:rsid w:val="008E51BB"/>
    <w:rsid w:val="008F4450"/>
    <w:rsid w:val="008F4A83"/>
    <w:rsid w:val="00903C30"/>
    <w:rsid w:val="00904C91"/>
    <w:rsid w:val="00905D33"/>
    <w:rsid w:val="00915A86"/>
    <w:rsid w:val="00945FEC"/>
    <w:rsid w:val="00950C68"/>
    <w:rsid w:val="00952795"/>
    <w:rsid w:val="00953F78"/>
    <w:rsid w:val="00955F39"/>
    <w:rsid w:val="0095759B"/>
    <w:rsid w:val="009610A0"/>
    <w:rsid w:val="0097328E"/>
    <w:rsid w:val="00976971"/>
    <w:rsid w:val="009834F6"/>
    <w:rsid w:val="0099011C"/>
    <w:rsid w:val="0099497A"/>
    <w:rsid w:val="009965F3"/>
    <w:rsid w:val="009A5F04"/>
    <w:rsid w:val="009A7A8F"/>
    <w:rsid w:val="009B1A86"/>
    <w:rsid w:val="009B22EE"/>
    <w:rsid w:val="009B41CE"/>
    <w:rsid w:val="009B541D"/>
    <w:rsid w:val="009C0A99"/>
    <w:rsid w:val="009C3505"/>
    <w:rsid w:val="009C7DBC"/>
    <w:rsid w:val="009E4377"/>
    <w:rsid w:val="009F0007"/>
    <w:rsid w:val="00A16923"/>
    <w:rsid w:val="00A2402F"/>
    <w:rsid w:val="00A31012"/>
    <w:rsid w:val="00A429A6"/>
    <w:rsid w:val="00A60AD2"/>
    <w:rsid w:val="00A81F3D"/>
    <w:rsid w:val="00A83A9C"/>
    <w:rsid w:val="00A954B7"/>
    <w:rsid w:val="00A95DEA"/>
    <w:rsid w:val="00AA1B07"/>
    <w:rsid w:val="00AC3F86"/>
    <w:rsid w:val="00AC62B6"/>
    <w:rsid w:val="00AD0946"/>
    <w:rsid w:val="00AD1D15"/>
    <w:rsid w:val="00AE0EC4"/>
    <w:rsid w:val="00AE2860"/>
    <w:rsid w:val="00AE43F5"/>
    <w:rsid w:val="00AE4FD4"/>
    <w:rsid w:val="00AE7025"/>
    <w:rsid w:val="00AF0FC2"/>
    <w:rsid w:val="00AF1C41"/>
    <w:rsid w:val="00AF4E94"/>
    <w:rsid w:val="00B02159"/>
    <w:rsid w:val="00B12975"/>
    <w:rsid w:val="00B1392E"/>
    <w:rsid w:val="00B16D9B"/>
    <w:rsid w:val="00B21276"/>
    <w:rsid w:val="00B2275E"/>
    <w:rsid w:val="00B2621F"/>
    <w:rsid w:val="00B366A5"/>
    <w:rsid w:val="00B44AAE"/>
    <w:rsid w:val="00B45CC7"/>
    <w:rsid w:val="00B464E8"/>
    <w:rsid w:val="00B55680"/>
    <w:rsid w:val="00B70A36"/>
    <w:rsid w:val="00B75847"/>
    <w:rsid w:val="00B76866"/>
    <w:rsid w:val="00B82EF7"/>
    <w:rsid w:val="00B8762F"/>
    <w:rsid w:val="00BA3985"/>
    <w:rsid w:val="00BB1C00"/>
    <w:rsid w:val="00BB4031"/>
    <w:rsid w:val="00BC42FF"/>
    <w:rsid w:val="00BC53F1"/>
    <w:rsid w:val="00BF1A70"/>
    <w:rsid w:val="00C06AA5"/>
    <w:rsid w:val="00C07B2E"/>
    <w:rsid w:val="00C11309"/>
    <w:rsid w:val="00C14625"/>
    <w:rsid w:val="00C14E44"/>
    <w:rsid w:val="00C16684"/>
    <w:rsid w:val="00C207AA"/>
    <w:rsid w:val="00C226CF"/>
    <w:rsid w:val="00C3473D"/>
    <w:rsid w:val="00C512EF"/>
    <w:rsid w:val="00C57604"/>
    <w:rsid w:val="00C6215E"/>
    <w:rsid w:val="00C777FD"/>
    <w:rsid w:val="00C86303"/>
    <w:rsid w:val="00C91B42"/>
    <w:rsid w:val="00C92FDA"/>
    <w:rsid w:val="00CA0692"/>
    <w:rsid w:val="00CB3CA4"/>
    <w:rsid w:val="00CC7E92"/>
    <w:rsid w:val="00CD2AE5"/>
    <w:rsid w:val="00CD6956"/>
    <w:rsid w:val="00CD7173"/>
    <w:rsid w:val="00CE5032"/>
    <w:rsid w:val="00CF4744"/>
    <w:rsid w:val="00CF4B05"/>
    <w:rsid w:val="00CF5023"/>
    <w:rsid w:val="00D06232"/>
    <w:rsid w:val="00D07189"/>
    <w:rsid w:val="00D13A2B"/>
    <w:rsid w:val="00D13CB5"/>
    <w:rsid w:val="00D14D41"/>
    <w:rsid w:val="00D1672C"/>
    <w:rsid w:val="00D172A0"/>
    <w:rsid w:val="00D21E64"/>
    <w:rsid w:val="00D229FB"/>
    <w:rsid w:val="00D237A2"/>
    <w:rsid w:val="00D314FC"/>
    <w:rsid w:val="00D55A5A"/>
    <w:rsid w:val="00D65C01"/>
    <w:rsid w:val="00D66403"/>
    <w:rsid w:val="00D66ECD"/>
    <w:rsid w:val="00D7475F"/>
    <w:rsid w:val="00D8129C"/>
    <w:rsid w:val="00D84B58"/>
    <w:rsid w:val="00D84C5F"/>
    <w:rsid w:val="00D851C5"/>
    <w:rsid w:val="00D876FE"/>
    <w:rsid w:val="00D87F18"/>
    <w:rsid w:val="00D93737"/>
    <w:rsid w:val="00D9500A"/>
    <w:rsid w:val="00DA0AD4"/>
    <w:rsid w:val="00DA6E4D"/>
    <w:rsid w:val="00DB4219"/>
    <w:rsid w:val="00DB5E5B"/>
    <w:rsid w:val="00DC4EB5"/>
    <w:rsid w:val="00DE5245"/>
    <w:rsid w:val="00DE7D63"/>
    <w:rsid w:val="00DF28DF"/>
    <w:rsid w:val="00DF5794"/>
    <w:rsid w:val="00E01729"/>
    <w:rsid w:val="00E0338C"/>
    <w:rsid w:val="00E03FB3"/>
    <w:rsid w:val="00E22D79"/>
    <w:rsid w:val="00E267AE"/>
    <w:rsid w:val="00E33DB6"/>
    <w:rsid w:val="00E370FB"/>
    <w:rsid w:val="00E41677"/>
    <w:rsid w:val="00E46F43"/>
    <w:rsid w:val="00E52A17"/>
    <w:rsid w:val="00E53178"/>
    <w:rsid w:val="00E74D4F"/>
    <w:rsid w:val="00E769A8"/>
    <w:rsid w:val="00E8539C"/>
    <w:rsid w:val="00E870E0"/>
    <w:rsid w:val="00E93D32"/>
    <w:rsid w:val="00EA39D6"/>
    <w:rsid w:val="00EB0AF9"/>
    <w:rsid w:val="00EB7E89"/>
    <w:rsid w:val="00EC5710"/>
    <w:rsid w:val="00ED06C2"/>
    <w:rsid w:val="00EE08F0"/>
    <w:rsid w:val="00EE2634"/>
    <w:rsid w:val="00EE7E73"/>
    <w:rsid w:val="00EF72CA"/>
    <w:rsid w:val="00F05BDC"/>
    <w:rsid w:val="00F0686D"/>
    <w:rsid w:val="00F077F2"/>
    <w:rsid w:val="00F121A9"/>
    <w:rsid w:val="00F1549D"/>
    <w:rsid w:val="00F34587"/>
    <w:rsid w:val="00F51825"/>
    <w:rsid w:val="00F539E9"/>
    <w:rsid w:val="00F60873"/>
    <w:rsid w:val="00F7193E"/>
    <w:rsid w:val="00F85ECB"/>
    <w:rsid w:val="00F87541"/>
    <w:rsid w:val="00FA0B46"/>
    <w:rsid w:val="00FA3C96"/>
    <w:rsid w:val="00FA6B68"/>
    <w:rsid w:val="00FB4881"/>
    <w:rsid w:val="00FB7A29"/>
    <w:rsid w:val="00FB7AE4"/>
    <w:rsid w:val="00FB7B4D"/>
    <w:rsid w:val="00FC1BBA"/>
    <w:rsid w:val="00FC42EC"/>
    <w:rsid w:val="00FD016E"/>
    <w:rsid w:val="00FD29B3"/>
    <w:rsid w:val="00FE005E"/>
    <w:rsid w:val="00FE4401"/>
    <w:rsid w:val="00FE5D0B"/>
    <w:rsid w:val="00FE7A23"/>
    <w:rsid w:val="00FE7AE0"/>
    <w:rsid w:val="00FF3E15"/>
    <w:rsid w:val="6701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EE868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1ADB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C7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F6F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F6F3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3F6F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F6F3C"/>
    <w:rPr>
      <w:sz w:val="24"/>
      <w:szCs w:val="24"/>
      <w:lang w:val="en-GB" w:eastAsia="en-US"/>
    </w:rPr>
  </w:style>
  <w:style w:type="paragraph" w:customStyle="1" w:styleId="HdMemorandum">
    <w:name w:val="Hd Memorandum"/>
    <w:basedOn w:val="Header"/>
    <w:rsid w:val="00EF72CA"/>
    <w:pPr>
      <w:widowControl w:val="0"/>
      <w:tabs>
        <w:tab w:val="clear" w:pos="4680"/>
        <w:tab w:val="clear" w:pos="9360"/>
      </w:tabs>
      <w:spacing w:line="120" w:lineRule="exact"/>
      <w:jc w:val="right"/>
    </w:pPr>
    <w:rPr>
      <w:rFonts w:eastAsia="Times New Roman"/>
      <w:caps/>
      <w:noProof/>
      <w:spacing w:val="20"/>
      <w:w w:val="113"/>
      <w:kern w:val="12"/>
      <w:sz w:val="12"/>
      <w:szCs w:val="20"/>
      <w:lang w:val="en-US"/>
    </w:rPr>
  </w:style>
  <w:style w:type="paragraph" w:customStyle="1" w:styleId="HdFirstPage">
    <w:name w:val="Hd FirstPage"/>
    <w:rsid w:val="00EF72CA"/>
    <w:pPr>
      <w:widowControl w:val="0"/>
      <w:spacing w:line="840" w:lineRule="exact"/>
      <w:jc w:val="right"/>
    </w:pPr>
    <w:rPr>
      <w:rFonts w:eastAsia="Times New Roman"/>
      <w:noProof/>
      <w:spacing w:val="-5"/>
      <w:w w:val="95"/>
      <w:kern w:val="44"/>
      <w:sz w:val="44"/>
      <w:lang w:eastAsia="en-US"/>
    </w:rPr>
  </w:style>
  <w:style w:type="character" w:styleId="Hyperlink">
    <w:name w:val="Hyperlink"/>
    <w:basedOn w:val="DefaultParagraphFont"/>
    <w:rsid w:val="00E74D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4D4F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rsid w:val="00E01729"/>
  </w:style>
  <w:style w:type="character" w:customStyle="1" w:styleId="DateChar">
    <w:name w:val="Date Char"/>
    <w:basedOn w:val="DefaultParagraphFont"/>
    <w:link w:val="Date"/>
    <w:rsid w:val="00E01729"/>
    <w:rPr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normal,Normal1,Normal11,List Paragraph1,Normal111,Normal2,Normal3,Normal4,Normal5,Normal6,Normal7,Normal21,Normal8,Normal9,Normal10,Normal12,Normal13,Normal14,Normal15,Normal16,Normal17,Normal18,Normal19,Normal20,Titre 7 Car1"/>
    <w:basedOn w:val="Normal"/>
    <w:link w:val="ListParagraphChar"/>
    <w:uiPriority w:val="34"/>
    <w:qFormat/>
    <w:rsid w:val="00CF5023"/>
    <w:pPr>
      <w:ind w:left="720"/>
      <w:contextualSpacing/>
    </w:pPr>
  </w:style>
  <w:style w:type="character" w:styleId="CommentReference">
    <w:name w:val="annotation reference"/>
    <w:basedOn w:val="DefaultParagraphFont"/>
    <w:rsid w:val="007D6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D64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641E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6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641E"/>
    <w:rPr>
      <w:b/>
      <w:bCs/>
      <w:lang w:val="en-GB" w:eastAsia="en-US"/>
    </w:rPr>
  </w:style>
  <w:style w:type="paragraph" w:styleId="FootnoteText">
    <w:name w:val="footnote text"/>
    <w:basedOn w:val="Normal"/>
    <w:link w:val="FootnoteTextChar"/>
    <w:rsid w:val="009965F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965F3"/>
    <w:rPr>
      <w:lang w:val="en-GB" w:eastAsia="en-US"/>
    </w:rPr>
  </w:style>
  <w:style w:type="character" w:styleId="FootnoteReference">
    <w:name w:val="footnote reference"/>
    <w:basedOn w:val="DefaultParagraphFont"/>
    <w:rsid w:val="009965F3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965F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C5710"/>
    <w:rPr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9A5F04"/>
    <w:pPr>
      <w:spacing w:before="100" w:beforeAutospacing="1" w:after="100" w:afterAutospacing="1"/>
    </w:pPr>
    <w:rPr>
      <w:rFonts w:eastAsia="Times New Roman"/>
      <w:lang w:eastAsia="en-GB" w:bidi="bn-IN"/>
    </w:rPr>
  </w:style>
  <w:style w:type="character" w:customStyle="1" w:styleId="ListParagraphChar">
    <w:name w:val="List Paragraph Char"/>
    <w:aliases w:val="normal Char,Normal1 Char,Normal11 Char,List Paragraph1 Char,Normal111 Char,Normal2 Char,Normal3 Char,Normal4 Char,Normal5 Char,Normal6 Char,Normal7 Char,Normal21 Char,Normal8 Char,Normal9 Char,Normal10 Char,Normal12 Char"/>
    <w:link w:val="ListParagraph"/>
    <w:uiPriority w:val="34"/>
    <w:qFormat/>
    <w:locked/>
    <w:rsid w:val="001C7256"/>
    <w:rPr>
      <w:sz w:val="24"/>
      <w:szCs w:val="24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412C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0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2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00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2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AB59289BFBAB4F9FD152C776C60BDD" ma:contentTypeVersion="3" ma:contentTypeDescription="Create a new document." ma:contentTypeScope="" ma:versionID="c51e45fea38994be9db144450cbfe110">
  <xsd:schema xmlns:xsd="http://www.w3.org/2001/XMLSchema" xmlns:xs="http://www.w3.org/2001/XMLSchema" xmlns:p="http://schemas.microsoft.com/office/2006/metadata/properties" xmlns:ns2="fa1020ff-48ad-4b90-98f4-7161a6f3b630" targetNamespace="http://schemas.microsoft.com/office/2006/metadata/properties" ma:root="true" ma:fieldsID="1267fe73024b98975ff1606cb4326409" ns2:_="">
    <xsd:import namespace="fa1020ff-48ad-4b90-98f4-7161a6f3b6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020ff-48ad-4b90-98f4-7161a6f3b6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A31031-072B-44C9-81BA-AC7A2836A4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1AF6AB-B3DD-467E-81CA-3A6694E3EC3A}"/>
</file>

<file path=customXml/itemProps3.xml><?xml version="1.0" encoding="utf-8"?>
<ds:datastoreItem xmlns:ds="http://schemas.openxmlformats.org/officeDocument/2006/customXml" ds:itemID="{52D1938C-0D75-4DC8-B296-CBCC0A3E23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8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9-15T15:14:00Z</dcterms:created>
  <dcterms:modified xsi:type="dcterms:W3CDTF">2023-09-15T15:28:00Z</dcterms:modified>
</cp:coreProperties>
</file>